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19296" w14:textId="65E36A2A" w:rsidR="002215C0" w:rsidRPr="002215C0" w:rsidRDefault="002215C0" w:rsidP="002215C0">
      <w:pPr>
        <w:spacing w:after="200" w:line="276" w:lineRule="auto"/>
        <w:rPr>
          <w:b/>
          <w:bCs/>
          <w:lang w:val="en-US"/>
        </w:rPr>
      </w:pPr>
      <w:r w:rsidRPr="00BF3A25">
        <w:rPr>
          <w:b/>
          <w:bCs/>
          <w:lang w:val="en-US"/>
        </w:rPr>
        <w:t>Answer the following multiple-choice questions.</w:t>
      </w:r>
      <w:r>
        <w:rPr>
          <w:b/>
          <w:bCs/>
          <w:lang w:val="en-US"/>
        </w:rPr>
        <w:t xml:space="preserve"> </w:t>
      </w:r>
    </w:p>
    <w:p w14:paraId="0D1F498E" w14:textId="150980F2" w:rsidR="006038DC" w:rsidRPr="006038DC" w:rsidRDefault="006038DC" w:rsidP="006038DC">
      <w:pPr>
        <w:rPr>
          <w:b/>
          <w:bCs/>
        </w:rPr>
      </w:pPr>
      <w:r>
        <w:rPr>
          <w:b/>
          <w:bCs/>
        </w:rPr>
        <w:t xml:space="preserve">1) </w:t>
      </w:r>
      <w:r w:rsidRPr="006038DC">
        <w:rPr>
          <w:b/>
          <w:bCs/>
        </w:rPr>
        <w:t>What are the steps involved in the SDLC process? You may pick more than one.</w:t>
      </w:r>
    </w:p>
    <w:p w14:paraId="045590D9" w14:textId="77777777" w:rsidR="006038DC" w:rsidRDefault="006038DC" w:rsidP="006038DC">
      <w:pPr>
        <w:pStyle w:val="ListParagraph"/>
        <w:numPr>
          <w:ilvl w:val="0"/>
          <w:numId w:val="38"/>
        </w:numPr>
        <w:spacing w:line="256" w:lineRule="auto"/>
      </w:pPr>
      <w:r>
        <w:t>Implementation</w:t>
      </w:r>
    </w:p>
    <w:p w14:paraId="61A29A83" w14:textId="77777777" w:rsidR="006038DC" w:rsidRDefault="006038DC" w:rsidP="006038DC">
      <w:pPr>
        <w:pStyle w:val="ListParagraph"/>
        <w:numPr>
          <w:ilvl w:val="0"/>
          <w:numId w:val="38"/>
        </w:numPr>
        <w:spacing w:line="256" w:lineRule="auto"/>
      </w:pPr>
      <w:r>
        <w:t>Planning</w:t>
      </w:r>
    </w:p>
    <w:p w14:paraId="360E90F2" w14:textId="77777777" w:rsidR="006038DC" w:rsidRDefault="006038DC" w:rsidP="006038DC">
      <w:pPr>
        <w:pStyle w:val="ListParagraph"/>
        <w:numPr>
          <w:ilvl w:val="0"/>
          <w:numId w:val="38"/>
        </w:numPr>
        <w:spacing w:line="256" w:lineRule="auto"/>
      </w:pPr>
      <w:r>
        <w:t>Selling</w:t>
      </w:r>
    </w:p>
    <w:p w14:paraId="67DB6955" w14:textId="77777777" w:rsidR="006038DC" w:rsidRDefault="006038DC" w:rsidP="006038DC">
      <w:pPr>
        <w:pStyle w:val="ListParagraph"/>
        <w:numPr>
          <w:ilvl w:val="0"/>
          <w:numId w:val="38"/>
        </w:numPr>
        <w:spacing w:line="256" w:lineRule="auto"/>
      </w:pPr>
      <w:r>
        <w:t>Support</w:t>
      </w:r>
    </w:p>
    <w:p w14:paraId="6764BE6A" w14:textId="77777777" w:rsidR="006038DC" w:rsidRDefault="006038DC" w:rsidP="006038DC">
      <w:pPr>
        <w:pStyle w:val="ListParagraph"/>
        <w:numPr>
          <w:ilvl w:val="0"/>
          <w:numId w:val="38"/>
        </w:numPr>
        <w:spacing w:line="256" w:lineRule="auto"/>
      </w:pPr>
      <w:r>
        <w:t>Analysis</w:t>
      </w:r>
    </w:p>
    <w:p w14:paraId="002BD241" w14:textId="419202D6" w:rsidR="006038DC" w:rsidRDefault="006038DC" w:rsidP="006038DC">
      <w:pPr>
        <w:pStyle w:val="ListParagraph"/>
        <w:numPr>
          <w:ilvl w:val="0"/>
          <w:numId w:val="38"/>
        </w:numPr>
        <w:spacing w:line="256" w:lineRule="auto"/>
      </w:pPr>
      <w:r>
        <w:t>Requirements Gathering</w:t>
      </w:r>
    </w:p>
    <w:p w14:paraId="1983A2F6" w14:textId="007F040D" w:rsidR="00173892" w:rsidRDefault="00173892" w:rsidP="00173892">
      <w:pPr>
        <w:spacing w:line="256" w:lineRule="auto"/>
        <w:jc w:val="right"/>
      </w:pPr>
      <w:r>
        <w:t>(2 mark)</w:t>
      </w:r>
    </w:p>
    <w:p w14:paraId="0AB1AC69" w14:textId="4DB043F5" w:rsidR="006038DC" w:rsidRPr="006038DC" w:rsidRDefault="006038DC" w:rsidP="006038DC">
      <w:pPr>
        <w:rPr>
          <w:b/>
          <w:bCs/>
        </w:rPr>
      </w:pPr>
      <w:r>
        <w:rPr>
          <w:b/>
          <w:bCs/>
        </w:rPr>
        <w:t>2)</w:t>
      </w:r>
      <w:r w:rsidRPr="006038DC">
        <w:rPr>
          <w:b/>
          <w:bCs/>
        </w:rPr>
        <w:t>In an Agile Model, how many iterations are there and how long does each iteration last?</w:t>
      </w:r>
    </w:p>
    <w:p w14:paraId="5D2FED7E" w14:textId="22E826C1" w:rsidR="006038DC" w:rsidRDefault="006038DC" w:rsidP="006038DC">
      <w:pPr>
        <w:pStyle w:val="ListParagraph"/>
        <w:numPr>
          <w:ilvl w:val="0"/>
          <w:numId w:val="39"/>
        </w:numPr>
        <w:spacing w:line="256" w:lineRule="auto"/>
      </w:pPr>
      <w:r>
        <w:t>One iteration, one day</w:t>
      </w:r>
    </w:p>
    <w:p w14:paraId="12B6E134" w14:textId="77777777" w:rsidR="006038DC" w:rsidRDefault="006038DC" w:rsidP="006038DC">
      <w:pPr>
        <w:pStyle w:val="ListParagraph"/>
        <w:numPr>
          <w:ilvl w:val="0"/>
          <w:numId w:val="39"/>
        </w:numPr>
        <w:spacing w:line="256" w:lineRule="auto"/>
      </w:pPr>
      <w:r>
        <w:t>One iteration, one to three weeks</w:t>
      </w:r>
    </w:p>
    <w:p w14:paraId="0CEA46FC" w14:textId="77777777" w:rsidR="006038DC" w:rsidRDefault="006038DC" w:rsidP="006038DC">
      <w:pPr>
        <w:pStyle w:val="ListParagraph"/>
        <w:numPr>
          <w:ilvl w:val="0"/>
          <w:numId w:val="39"/>
        </w:numPr>
        <w:spacing w:line="256" w:lineRule="auto"/>
      </w:pPr>
      <w:r>
        <w:t>At least two iterations, one day</w:t>
      </w:r>
    </w:p>
    <w:p w14:paraId="12B1E2C7" w14:textId="293CB484" w:rsidR="006038DC" w:rsidRDefault="006038DC" w:rsidP="006038DC">
      <w:pPr>
        <w:pStyle w:val="ListParagraph"/>
        <w:numPr>
          <w:ilvl w:val="0"/>
          <w:numId w:val="39"/>
        </w:numPr>
        <w:spacing w:line="256" w:lineRule="auto"/>
      </w:pPr>
      <w:r>
        <w:t>At least two iterations, one to three weeks</w:t>
      </w:r>
    </w:p>
    <w:p w14:paraId="18E5EC8B" w14:textId="3F2A54D6" w:rsidR="00173892" w:rsidRDefault="00173892" w:rsidP="00173892">
      <w:pPr>
        <w:spacing w:line="256" w:lineRule="auto"/>
        <w:jc w:val="right"/>
      </w:pPr>
      <w:r>
        <w:t>(1 mark)</w:t>
      </w:r>
    </w:p>
    <w:p w14:paraId="4D55ACBB" w14:textId="1F4D87BC" w:rsidR="006038DC" w:rsidRDefault="006038DC" w:rsidP="006038DC">
      <w:pPr>
        <w:rPr>
          <w:b/>
          <w:bCs/>
        </w:rPr>
      </w:pPr>
      <w:r>
        <w:rPr>
          <w:b/>
          <w:bCs/>
        </w:rPr>
        <w:t xml:space="preserve">3) In a Waterfall Model, can you start two steps </w:t>
      </w:r>
      <w:proofErr w:type="spellStart"/>
      <w:r>
        <w:rPr>
          <w:b/>
          <w:bCs/>
        </w:rPr>
        <w:t>simulataneously</w:t>
      </w:r>
      <w:proofErr w:type="spellEnd"/>
      <w:r>
        <w:rPr>
          <w:b/>
          <w:bCs/>
        </w:rPr>
        <w:t>?</w:t>
      </w:r>
    </w:p>
    <w:p w14:paraId="6AD063DD" w14:textId="03B711B9" w:rsidR="006038DC" w:rsidRDefault="006038DC" w:rsidP="006038DC">
      <w:pPr>
        <w:pStyle w:val="ListParagraph"/>
        <w:numPr>
          <w:ilvl w:val="0"/>
          <w:numId w:val="40"/>
        </w:numPr>
        <w:spacing w:line="256" w:lineRule="auto"/>
      </w:pPr>
      <w:r>
        <w:t>Yes</w:t>
      </w:r>
    </w:p>
    <w:p w14:paraId="5793FEA2" w14:textId="1480FBD3" w:rsidR="006038DC" w:rsidRDefault="006038DC" w:rsidP="006038DC">
      <w:pPr>
        <w:pStyle w:val="ListParagraph"/>
        <w:numPr>
          <w:ilvl w:val="0"/>
          <w:numId w:val="40"/>
        </w:numPr>
        <w:spacing w:line="256" w:lineRule="auto"/>
      </w:pPr>
      <w:r>
        <w:t>No</w:t>
      </w:r>
    </w:p>
    <w:p w14:paraId="33498AA5" w14:textId="585BC815" w:rsidR="00173892" w:rsidRDefault="00173892" w:rsidP="00173892">
      <w:pPr>
        <w:spacing w:line="256" w:lineRule="auto"/>
        <w:jc w:val="right"/>
      </w:pPr>
      <w:r>
        <w:t>(1 mark)</w:t>
      </w:r>
    </w:p>
    <w:p w14:paraId="397488D1" w14:textId="5BFB438C" w:rsidR="008A53E1" w:rsidRPr="006038DC" w:rsidRDefault="006038DC" w:rsidP="00BC56A8">
      <w:pPr>
        <w:jc w:val="both"/>
        <w:rPr>
          <w:b/>
          <w:bCs/>
        </w:rPr>
      </w:pPr>
      <w:r w:rsidRPr="006038DC">
        <w:rPr>
          <w:b/>
          <w:bCs/>
        </w:rPr>
        <w:t xml:space="preserve">4) </w:t>
      </w:r>
      <w:r w:rsidR="0031140D" w:rsidRPr="006038DC">
        <w:rPr>
          <w:b/>
          <w:bCs/>
        </w:rPr>
        <w:t xml:space="preserve">What are </w:t>
      </w:r>
      <w:r w:rsidR="008A53E1" w:rsidRPr="006038DC">
        <w:rPr>
          <w:b/>
          <w:bCs/>
        </w:rPr>
        <w:t>the</w:t>
      </w:r>
      <w:r w:rsidR="0031140D" w:rsidRPr="006038DC">
        <w:rPr>
          <w:b/>
          <w:bCs/>
        </w:rPr>
        <w:t xml:space="preserve"> steps in the Software Development Life Cycle?</w:t>
      </w:r>
      <w:r w:rsidR="003067B8" w:rsidRPr="006038DC">
        <w:rPr>
          <w:b/>
          <w:bCs/>
        </w:rPr>
        <w:t xml:space="preserve"> </w:t>
      </w:r>
    </w:p>
    <w:p w14:paraId="690EEF35" w14:textId="6DF48ECA" w:rsidR="008A53E1" w:rsidRDefault="008A53E1" w:rsidP="006038DC">
      <w:pPr>
        <w:pStyle w:val="ListParagraph"/>
        <w:numPr>
          <w:ilvl w:val="0"/>
          <w:numId w:val="26"/>
        </w:numPr>
      </w:pPr>
      <w:r>
        <w:t>Analysis, Design, Construction, Support, Implementation, Testing, Budget</w:t>
      </w:r>
    </w:p>
    <w:p w14:paraId="3DDC6884" w14:textId="2C3DD46F" w:rsidR="000A679F" w:rsidRDefault="000A679F" w:rsidP="008A53E1">
      <w:pPr>
        <w:pStyle w:val="ListParagraph"/>
        <w:numPr>
          <w:ilvl w:val="0"/>
          <w:numId w:val="26"/>
        </w:numPr>
        <w:jc w:val="both"/>
      </w:pPr>
      <w:r>
        <w:t>Testing, Design, Implementation, Support, Maintenance, Construction, Analysis</w:t>
      </w:r>
    </w:p>
    <w:p w14:paraId="5B0B6184" w14:textId="0AB8B53E" w:rsidR="000A679F" w:rsidRDefault="000A679F" w:rsidP="008A53E1">
      <w:pPr>
        <w:pStyle w:val="ListParagraph"/>
        <w:numPr>
          <w:ilvl w:val="0"/>
          <w:numId w:val="26"/>
        </w:numPr>
        <w:jc w:val="both"/>
      </w:pPr>
      <w:r>
        <w:t>Support, Implementation, Analysis, Design, Planning, Construction, Testing</w:t>
      </w:r>
    </w:p>
    <w:p w14:paraId="6F2BA347" w14:textId="606CBC26" w:rsidR="000A679F" w:rsidRDefault="000A679F" w:rsidP="000A679F">
      <w:pPr>
        <w:pStyle w:val="ListParagraph"/>
        <w:numPr>
          <w:ilvl w:val="0"/>
          <w:numId w:val="26"/>
        </w:numPr>
        <w:jc w:val="both"/>
      </w:pPr>
      <w:r>
        <w:t>Budget, Planning, Maintenance, Support, Design, Testing, Construction</w:t>
      </w:r>
    </w:p>
    <w:p w14:paraId="467AF76A" w14:textId="3F6BB90D" w:rsidR="00173892" w:rsidRDefault="00173892" w:rsidP="00173892">
      <w:pPr>
        <w:jc w:val="right"/>
      </w:pPr>
      <w:r>
        <w:t>(1 mark)</w:t>
      </w:r>
    </w:p>
    <w:p w14:paraId="1AE51432" w14:textId="5638699C" w:rsidR="0031140D" w:rsidRPr="006038DC" w:rsidRDefault="006038DC" w:rsidP="00BC56A8">
      <w:pPr>
        <w:jc w:val="both"/>
        <w:rPr>
          <w:b/>
          <w:bCs/>
        </w:rPr>
      </w:pPr>
      <w:r w:rsidRPr="006038DC">
        <w:rPr>
          <w:b/>
          <w:bCs/>
        </w:rPr>
        <w:t xml:space="preserve">5) </w:t>
      </w:r>
      <w:r w:rsidR="0031140D" w:rsidRPr="006038DC">
        <w:rPr>
          <w:b/>
          <w:bCs/>
        </w:rPr>
        <w:t>What are the advantages of the agile model?</w:t>
      </w:r>
    </w:p>
    <w:p w14:paraId="67C5D379" w14:textId="1A90D9C1" w:rsidR="000A679F" w:rsidRDefault="000A679F" w:rsidP="006038DC">
      <w:pPr>
        <w:pStyle w:val="ListParagraph"/>
        <w:numPr>
          <w:ilvl w:val="0"/>
          <w:numId w:val="27"/>
        </w:numPr>
        <w:jc w:val="both"/>
      </w:pPr>
      <w:r>
        <w:t>Rapid Delivery of Product</w:t>
      </w:r>
    </w:p>
    <w:p w14:paraId="6DE070BA" w14:textId="04FB18FB" w:rsidR="000A679F" w:rsidRDefault="000A679F" w:rsidP="000A679F">
      <w:pPr>
        <w:pStyle w:val="ListParagraph"/>
        <w:numPr>
          <w:ilvl w:val="0"/>
          <w:numId w:val="27"/>
        </w:numPr>
        <w:jc w:val="both"/>
      </w:pPr>
      <w:r>
        <w:t>Small Incremental Builds</w:t>
      </w:r>
    </w:p>
    <w:p w14:paraId="2FFA12A0" w14:textId="2CB65382" w:rsidR="000A679F" w:rsidRDefault="000A679F" w:rsidP="000A679F">
      <w:pPr>
        <w:pStyle w:val="ListParagraph"/>
        <w:numPr>
          <w:ilvl w:val="0"/>
          <w:numId w:val="27"/>
        </w:numPr>
        <w:jc w:val="both"/>
      </w:pPr>
      <w:r>
        <w:t>Flexible</w:t>
      </w:r>
    </w:p>
    <w:p w14:paraId="6F453E24" w14:textId="241A01F9" w:rsidR="000A679F" w:rsidRDefault="000A679F" w:rsidP="00BC56A8">
      <w:pPr>
        <w:pStyle w:val="ListParagraph"/>
        <w:numPr>
          <w:ilvl w:val="0"/>
          <w:numId w:val="27"/>
        </w:numPr>
        <w:jc w:val="both"/>
      </w:pPr>
      <w:r>
        <w:t>All of the above</w:t>
      </w:r>
    </w:p>
    <w:p w14:paraId="14CA741E" w14:textId="0743D721" w:rsidR="00173892" w:rsidRDefault="00173892" w:rsidP="00173892">
      <w:pPr>
        <w:jc w:val="right"/>
      </w:pPr>
      <w:r>
        <w:t>(1 mark)</w:t>
      </w:r>
    </w:p>
    <w:p w14:paraId="68A03C40" w14:textId="6F92BC5F" w:rsidR="0031140D" w:rsidRPr="00173892" w:rsidRDefault="006038DC" w:rsidP="00173892">
      <w:pPr>
        <w:pStyle w:val="ListParagraph"/>
        <w:numPr>
          <w:ilvl w:val="0"/>
          <w:numId w:val="47"/>
        </w:numPr>
        <w:jc w:val="both"/>
        <w:rPr>
          <w:b/>
          <w:bCs/>
        </w:rPr>
      </w:pPr>
      <w:r w:rsidRPr="00173892">
        <w:rPr>
          <w:b/>
          <w:bCs/>
        </w:rPr>
        <w:t>)</w:t>
      </w:r>
      <w:r w:rsidR="006A345E" w:rsidRPr="00173892">
        <w:rPr>
          <w:b/>
          <w:bCs/>
        </w:rPr>
        <w:t xml:space="preserve">What </w:t>
      </w:r>
      <w:r w:rsidR="008E6776" w:rsidRPr="00173892">
        <w:rPr>
          <w:b/>
          <w:bCs/>
        </w:rPr>
        <w:t>is one of the things</w:t>
      </w:r>
      <w:r w:rsidR="006A345E" w:rsidRPr="00173892">
        <w:rPr>
          <w:b/>
          <w:bCs/>
        </w:rPr>
        <w:t xml:space="preserve"> that the UI/View Tier does?</w:t>
      </w:r>
    </w:p>
    <w:p w14:paraId="76C197B8" w14:textId="6F8DE3BF" w:rsidR="008E6776" w:rsidRDefault="008E6776" w:rsidP="00173892">
      <w:pPr>
        <w:pStyle w:val="ListParagraph"/>
        <w:numPr>
          <w:ilvl w:val="0"/>
          <w:numId w:val="28"/>
        </w:numPr>
        <w:jc w:val="both"/>
      </w:pPr>
      <w:r>
        <w:t>Performs calculations</w:t>
      </w:r>
    </w:p>
    <w:p w14:paraId="41217864" w14:textId="10F7A8C1" w:rsidR="008E6776" w:rsidRDefault="008E6776" w:rsidP="008E6776">
      <w:pPr>
        <w:pStyle w:val="ListParagraph"/>
        <w:numPr>
          <w:ilvl w:val="0"/>
          <w:numId w:val="28"/>
        </w:numPr>
        <w:jc w:val="both"/>
      </w:pPr>
      <w:r>
        <w:t>Stores data</w:t>
      </w:r>
    </w:p>
    <w:p w14:paraId="0811A9D7" w14:textId="3E667BF4" w:rsidR="008E6776" w:rsidRDefault="008E6776" w:rsidP="008E6776">
      <w:pPr>
        <w:pStyle w:val="ListParagraph"/>
        <w:numPr>
          <w:ilvl w:val="0"/>
          <w:numId w:val="28"/>
        </w:numPr>
        <w:jc w:val="both"/>
      </w:pPr>
      <w:r>
        <w:t>Manages user input</w:t>
      </w:r>
    </w:p>
    <w:p w14:paraId="780A4E30" w14:textId="6ECF0B14" w:rsidR="008E6776" w:rsidRDefault="008E6776" w:rsidP="008E6776">
      <w:pPr>
        <w:pStyle w:val="ListParagraph"/>
        <w:numPr>
          <w:ilvl w:val="0"/>
          <w:numId w:val="28"/>
        </w:numPr>
        <w:jc w:val="both"/>
      </w:pPr>
      <w:r>
        <w:t>Authenticates user</w:t>
      </w:r>
    </w:p>
    <w:p w14:paraId="17E8EB70" w14:textId="4E7CFDA3" w:rsidR="00173892" w:rsidRDefault="00173892" w:rsidP="00173892">
      <w:pPr>
        <w:jc w:val="right"/>
      </w:pPr>
      <w:r>
        <w:t>(1 mark)</w:t>
      </w:r>
    </w:p>
    <w:p w14:paraId="7FEB93B5" w14:textId="75429EA2" w:rsidR="008E6776" w:rsidRPr="006038DC" w:rsidRDefault="006038DC" w:rsidP="008E6776">
      <w:pPr>
        <w:jc w:val="both"/>
        <w:rPr>
          <w:b/>
          <w:bCs/>
        </w:rPr>
      </w:pPr>
      <w:r>
        <w:rPr>
          <w:b/>
          <w:bCs/>
        </w:rPr>
        <w:lastRenderedPageBreak/>
        <w:t xml:space="preserve">7) </w:t>
      </w:r>
      <w:r w:rsidR="008E6776" w:rsidRPr="006038DC">
        <w:rPr>
          <w:b/>
          <w:bCs/>
        </w:rPr>
        <w:t xml:space="preserve"> </w:t>
      </w:r>
      <w:r w:rsidR="000B0BBD" w:rsidRPr="006038DC">
        <w:rPr>
          <w:b/>
          <w:bCs/>
        </w:rPr>
        <w:t xml:space="preserve">What is the value of </w:t>
      </w:r>
      <w:r w:rsidR="000B0BBD" w:rsidRPr="006038DC">
        <w:rPr>
          <w:rStyle w:val="Codes"/>
          <w:b w:val="0"/>
          <w:bCs/>
        </w:rPr>
        <w:t>0x10</w:t>
      </w:r>
      <w:r w:rsidR="000B0BBD" w:rsidRPr="006038DC">
        <w:rPr>
          <w:b/>
          <w:bCs/>
        </w:rPr>
        <w:t>?</w:t>
      </w:r>
    </w:p>
    <w:p w14:paraId="1137BAE4" w14:textId="1834EA76" w:rsidR="000B0BBD" w:rsidRDefault="000B0BBD" w:rsidP="00173892">
      <w:pPr>
        <w:pStyle w:val="ListParagraph"/>
        <w:numPr>
          <w:ilvl w:val="0"/>
          <w:numId w:val="29"/>
        </w:numPr>
        <w:jc w:val="both"/>
      </w:pPr>
      <w:r>
        <w:t>16</w:t>
      </w:r>
    </w:p>
    <w:p w14:paraId="59C4D0B0" w14:textId="2688277F" w:rsidR="000B0BBD" w:rsidRDefault="000B0BBD" w:rsidP="000B0BBD">
      <w:pPr>
        <w:pStyle w:val="ListParagraph"/>
        <w:numPr>
          <w:ilvl w:val="0"/>
          <w:numId w:val="29"/>
        </w:numPr>
        <w:jc w:val="both"/>
      </w:pPr>
      <w:r>
        <w:t>10</w:t>
      </w:r>
    </w:p>
    <w:p w14:paraId="50600A0E" w14:textId="5888787B" w:rsidR="000B0BBD" w:rsidRDefault="000B0BBD" w:rsidP="000B0BBD">
      <w:pPr>
        <w:pStyle w:val="ListParagraph"/>
        <w:numPr>
          <w:ilvl w:val="0"/>
          <w:numId w:val="29"/>
        </w:numPr>
        <w:jc w:val="both"/>
      </w:pPr>
      <w:r>
        <w:t>2</w:t>
      </w:r>
    </w:p>
    <w:p w14:paraId="457826B6" w14:textId="094D64FD" w:rsidR="000B0BBD" w:rsidRDefault="000B0BBD" w:rsidP="000B0BBD">
      <w:pPr>
        <w:pStyle w:val="ListParagraph"/>
        <w:numPr>
          <w:ilvl w:val="0"/>
          <w:numId w:val="29"/>
        </w:numPr>
        <w:jc w:val="both"/>
      </w:pPr>
      <w:r>
        <w:t>0</w:t>
      </w:r>
    </w:p>
    <w:p w14:paraId="7927EB8A" w14:textId="40F95EBD" w:rsidR="00173892" w:rsidRDefault="00173892" w:rsidP="00173892">
      <w:pPr>
        <w:jc w:val="right"/>
      </w:pPr>
      <w:r>
        <w:t>(1 mark)</w:t>
      </w:r>
    </w:p>
    <w:p w14:paraId="650387D4" w14:textId="1BCE43E4" w:rsidR="000B0BBD" w:rsidRPr="006038DC" w:rsidRDefault="006038DC" w:rsidP="000B0BBD">
      <w:pPr>
        <w:jc w:val="both"/>
        <w:rPr>
          <w:b/>
          <w:bCs/>
        </w:rPr>
      </w:pPr>
      <w:r>
        <w:rPr>
          <w:b/>
          <w:bCs/>
        </w:rPr>
        <w:t xml:space="preserve">8) </w:t>
      </w:r>
      <w:r w:rsidR="00151666" w:rsidRPr="006038DC">
        <w:rPr>
          <w:b/>
          <w:bCs/>
        </w:rPr>
        <w:t>What is not a valid variable name?</w:t>
      </w:r>
    </w:p>
    <w:p w14:paraId="432C75E2" w14:textId="008A5638" w:rsidR="00151666" w:rsidRDefault="00151666" w:rsidP="006038DC">
      <w:pPr>
        <w:pStyle w:val="ListParagraph"/>
        <w:numPr>
          <w:ilvl w:val="0"/>
          <w:numId w:val="30"/>
        </w:numPr>
        <w:jc w:val="both"/>
      </w:pPr>
      <w:proofErr w:type="spellStart"/>
      <w:r>
        <w:t>last_name</w:t>
      </w:r>
      <w:proofErr w:type="spellEnd"/>
    </w:p>
    <w:p w14:paraId="396B23CC" w14:textId="1A2F6403" w:rsidR="00151666" w:rsidRDefault="00151666" w:rsidP="00151666">
      <w:pPr>
        <w:pStyle w:val="ListParagraph"/>
        <w:numPr>
          <w:ilvl w:val="0"/>
          <w:numId w:val="30"/>
        </w:numPr>
        <w:jc w:val="both"/>
      </w:pPr>
      <w:r>
        <w:t>raise</w:t>
      </w:r>
    </w:p>
    <w:p w14:paraId="271C9684" w14:textId="690832CD" w:rsidR="00151666" w:rsidRDefault="00151666" w:rsidP="00151666">
      <w:pPr>
        <w:pStyle w:val="ListParagraph"/>
        <w:numPr>
          <w:ilvl w:val="0"/>
          <w:numId w:val="30"/>
        </w:numPr>
        <w:jc w:val="both"/>
      </w:pPr>
      <w:r>
        <w:t>_address</w:t>
      </w:r>
    </w:p>
    <w:p w14:paraId="7A91E299" w14:textId="1F8DFC9A" w:rsidR="00151666" w:rsidRDefault="00151666" w:rsidP="00151666">
      <w:pPr>
        <w:pStyle w:val="ListParagraph"/>
        <w:numPr>
          <w:ilvl w:val="0"/>
          <w:numId w:val="30"/>
        </w:numPr>
        <w:jc w:val="both"/>
      </w:pPr>
      <w:r>
        <w:t>car_2_blue</w:t>
      </w:r>
    </w:p>
    <w:p w14:paraId="2520664E" w14:textId="1F4C14B8" w:rsidR="00173892" w:rsidRDefault="00173892" w:rsidP="00173892">
      <w:pPr>
        <w:jc w:val="right"/>
      </w:pPr>
      <w:r>
        <w:t>(1 mark)</w:t>
      </w:r>
    </w:p>
    <w:p w14:paraId="69DDC517" w14:textId="4F2BE0BC" w:rsidR="00151666" w:rsidRPr="006038DC" w:rsidRDefault="006038DC" w:rsidP="00151666">
      <w:pPr>
        <w:jc w:val="both"/>
        <w:rPr>
          <w:b/>
          <w:bCs/>
        </w:rPr>
      </w:pPr>
      <w:r w:rsidRPr="006038DC">
        <w:rPr>
          <w:b/>
          <w:bCs/>
        </w:rPr>
        <w:t>9)</w:t>
      </w:r>
      <w:r w:rsidR="00151666" w:rsidRPr="006038DC">
        <w:rPr>
          <w:b/>
          <w:bCs/>
        </w:rPr>
        <w:t xml:space="preserve"> Given a statement </w:t>
      </w:r>
      <w:r w:rsidR="00151666" w:rsidRPr="006038DC">
        <w:rPr>
          <w:rStyle w:val="Codes"/>
          <w:b w:val="0"/>
          <w:bCs/>
        </w:rPr>
        <w:t>x = y % 4</w:t>
      </w:r>
      <w:r w:rsidR="00151666" w:rsidRPr="006038DC">
        <w:rPr>
          <w:b/>
          <w:bCs/>
        </w:rPr>
        <w:t xml:space="preserve">, where </w:t>
      </w:r>
      <w:r w:rsidR="00151666" w:rsidRPr="006038DC">
        <w:rPr>
          <w:rStyle w:val="Codes"/>
          <w:b w:val="0"/>
          <w:bCs/>
        </w:rPr>
        <w:t>y = 57</w:t>
      </w:r>
      <w:r w:rsidR="00151666" w:rsidRPr="006038DC">
        <w:rPr>
          <w:b/>
          <w:bCs/>
        </w:rPr>
        <w:t xml:space="preserve">, what is </w:t>
      </w:r>
      <w:r w:rsidR="00151666" w:rsidRPr="006038DC">
        <w:rPr>
          <w:rStyle w:val="Codes"/>
          <w:b w:val="0"/>
          <w:bCs/>
        </w:rPr>
        <w:t>x</w:t>
      </w:r>
      <w:r w:rsidR="00151666" w:rsidRPr="006038DC">
        <w:rPr>
          <w:b/>
          <w:bCs/>
        </w:rPr>
        <w:t>?</w:t>
      </w:r>
    </w:p>
    <w:p w14:paraId="17D16093" w14:textId="4A09D6B7" w:rsidR="00151666" w:rsidRDefault="00151666" w:rsidP="006038DC">
      <w:pPr>
        <w:pStyle w:val="ListParagraph"/>
        <w:numPr>
          <w:ilvl w:val="0"/>
          <w:numId w:val="32"/>
        </w:numPr>
        <w:jc w:val="both"/>
      </w:pPr>
      <w:r>
        <w:t>0</w:t>
      </w:r>
    </w:p>
    <w:p w14:paraId="6D67CC1E" w14:textId="458C2454" w:rsidR="00151666" w:rsidRDefault="00151666" w:rsidP="00151666">
      <w:pPr>
        <w:pStyle w:val="ListParagraph"/>
        <w:numPr>
          <w:ilvl w:val="0"/>
          <w:numId w:val="32"/>
        </w:numPr>
        <w:jc w:val="both"/>
      </w:pPr>
      <w:r>
        <w:t>1</w:t>
      </w:r>
    </w:p>
    <w:p w14:paraId="2C5A7A64" w14:textId="0FB43E6A" w:rsidR="00151666" w:rsidRDefault="00151666" w:rsidP="00151666">
      <w:pPr>
        <w:pStyle w:val="ListParagraph"/>
        <w:numPr>
          <w:ilvl w:val="0"/>
          <w:numId w:val="32"/>
        </w:numPr>
        <w:jc w:val="both"/>
      </w:pPr>
      <w:r>
        <w:t>14</w:t>
      </w:r>
    </w:p>
    <w:p w14:paraId="10CB15EB" w14:textId="7F707836" w:rsidR="00151666" w:rsidRDefault="00151666" w:rsidP="00151666">
      <w:pPr>
        <w:pStyle w:val="ListParagraph"/>
        <w:numPr>
          <w:ilvl w:val="0"/>
          <w:numId w:val="32"/>
        </w:numPr>
        <w:jc w:val="both"/>
      </w:pPr>
      <w:r>
        <w:t>15</w:t>
      </w:r>
    </w:p>
    <w:p w14:paraId="18C0A3AF" w14:textId="3AE33D61" w:rsidR="00173892" w:rsidRDefault="00173892" w:rsidP="00173892">
      <w:pPr>
        <w:jc w:val="right"/>
      </w:pPr>
      <w:r>
        <w:t>(1 mark)</w:t>
      </w:r>
    </w:p>
    <w:p w14:paraId="79A5EEAA" w14:textId="035EBC64" w:rsidR="006038DC" w:rsidRDefault="006038DC" w:rsidP="006038DC">
      <w:pPr>
        <w:rPr>
          <w:b/>
          <w:bCs/>
        </w:rPr>
      </w:pPr>
      <w:r>
        <w:rPr>
          <w:b/>
          <w:bCs/>
        </w:rPr>
        <w:t>10) What is not the important characteristics of a bad design that should be avoided?</w:t>
      </w:r>
    </w:p>
    <w:p w14:paraId="6DC1F940" w14:textId="44CFCE30" w:rsidR="006038DC" w:rsidRDefault="006038DC" w:rsidP="006038DC">
      <w:pPr>
        <w:pStyle w:val="ListParagraph"/>
        <w:numPr>
          <w:ilvl w:val="0"/>
          <w:numId w:val="41"/>
        </w:numPr>
        <w:spacing w:line="256" w:lineRule="auto"/>
      </w:pPr>
      <w:r>
        <w:t>Rigidity</w:t>
      </w:r>
    </w:p>
    <w:p w14:paraId="4583F214" w14:textId="77777777" w:rsidR="006038DC" w:rsidRDefault="006038DC" w:rsidP="006038DC">
      <w:pPr>
        <w:pStyle w:val="ListParagraph"/>
        <w:numPr>
          <w:ilvl w:val="0"/>
          <w:numId w:val="41"/>
        </w:numPr>
        <w:spacing w:line="256" w:lineRule="auto"/>
      </w:pPr>
      <w:r>
        <w:t>Fragility</w:t>
      </w:r>
    </w:p>
    <w:p w14:paraId="71EABD68" w14:textId="77777777" w:rsidR="006038DC" w:rsidRDefault="006038DC" w:rsidP="006038DC">
      <w:pPr>
        <w:pStyle w:val="ListParagraph"/>
        <w:numPr>
          <w:ilvl w:val="0"/>
          <w:numId w:val="41"/>
        </w:numPr>
        <w:spacing w:line="256" w:lineRule="auto"/>
      </w:pPr>
      <w:r>
        <w:t>Immobility</w:t>
      </w:r>
    </w:p>
    <w:p w14:paraId="55713E4F" w14:textId="4EA60DBC" w:rsidR="006038DC" w:rsidRDefault="006038DC" w:rsidP="006038DC">
      <w:pPr>
        <w:pStyle w:val="ListParagraph"/>
        <w:numPr>
          <w:ilvl w:val="0"/>
          <w:numId w:val="41"/>
        </w:numPr>
        <w:spacing w:line="256" w:lineRule="auto"/>
      </w:pPr>
      <w:r>
        <w:t>Security</w:t>
      </w:r>
    </w:p>
    <w:p w14:paraId="5369BD43" w14:textId="56E4A890" w:rsidR="00173892" w:rsidRDefault="00173892" w:rsidP="00173892">
      <w:pPr>
        <w:spacing w:line="256" w:lineRule="auto"/>
        <w:jc w:val="right"/>
      </w:pPr>
      <w:r>
        <w:t>(1 mark)</w:t>
      </w:r>
    </w:p>
    <w:p w14:paraId="74703C88" w14:textId="6959ACAE" w:rsidR="006038DC" w:rsidRDefault="006038DC" w:rsidP="006038DC">
      <w:pPr>
        <w:rPr>
          <w:b/>
          <w:bCs/>
        </w:rPr>
      </w:pPr>
      <w:r>
        <w:rPr>
          <w:b/>
          <w:bCs/>
        </w:rPr>
        <w:t>11) What is not the role of a UI Tier?</w:t>
      </w:r>
    </w:p>
    <w:p w14:paraId="10CF1376" w14:textId="6CFC8A37" w:rsidR="006038DC" w:rsidRDefault="006038DC" w:rsidP="006038DC">
      <w:pPr>
        <w:pStyle w:val="ListParagraph"/>
        <w:numPr>
          <w:ilvl w:val="0"/>
          <w:numId w:val="42"/>
        </w:numPr>
        <w:spacing w:line="256" w:lineRule="auto"/>
      </w:pPr>
      <w:r>
        <w:t>Retrieve User Input</w:t>
      </w:r>
    </w:p>
    <w:p w14:paraId="732A58A0" w14:textId="77777777" w:rsidR="006038DC" w:rsidRDefault="006038DC" w:rsidP="006038DC">
      <w:pPr>
        <w:pStyle w:val="ListParagraph"/>
        <w:numPr>
          <w:ilvl w:val="0"/>
          <w:numId w:val="42"/>
        </w:numPr>
        <w:spacing w:line="256" w:lineRule="auto"/>
      </w:pPr>
      <w:r>
        <w:t>Handling of Sessions and Cookies</w:t>
      </w:r>
    </w:p>
    <w:p w14:paraId="3A96EC42" w14:textId="77777777" w:rsidR="006038DC" w:rsidRDefault="006038DC" w:rsidP="006038DC">
      <w:pPr>
        <w:pStyle w:val="ListParagraph"/>
        <w:numPr>
          <w:ilvl w:val="0"/>
          <w:numId w:val="42"/>
        </w:numPr>
        <w:spacing w:line="256" w:lineRule="auto"/>
      </w:pPr>
      <w:r>
        <w:t>Calculation of Data</w:t>
      </w:r>
    </w:p>
    <w:p w14:paraId="4AF27CD0" w14:textId="391B66F0" w:rsidR="006038DC" w:rsidRDefault="006038DC" w:rsidP="006038DC">
      <w:pPr>
        <w:pStyle w:val="ListParagraph"/>
        <w:numPr>
          <w:ilvl w:val="0"/>
          <w:numId w:val="42"/>
        </w:numPr>
        <w:spacing w:line="256" w:lineRule="auto"/>
      </w:pPr>
      <w:r>
        <w:t>Display Data for User to see and use</w:t>
      </w:r>
    </w:p>
    <w:p w14:paraId="6B48DB94" w14:textId="3011D8B2" w:rsidR="00173892" w:rsidRDefault="00173892" w:rsidP="00173892">
      <w:pPr>
        <w:spacing w:line="256" w:lineRule="auto"/>
        <w:jc w:val="right"/>
      </w:pPr>
      <w:r>
        <w:t>(1 mark)</w:t>
      </w:r>
    </w:p>
    <w:p w14:paraId="53AB136C" w14:textId="54300E4E" w:rsidR="006038DC" w:rsidRDefault="006038DC" w:rsidP="006038DC">
      <w:pPr>
        <w:rPr>
          <w:b/>
          <w:bCs/>
        </w:rPr>
      </w:pPr>
      <w:r>
        <w:rPr>
          <w:b/>
          <w:bCs/>
        </w:rPr>
        <w:t>12) When are Singleton Pattern used?</w:t>
      </w:r>
    </w:p>
    <w:p w14:paraId="65150A99" w14:textId="5CC167E9" w:rsidR="006038DC" w:rsidRDefault="006038DC" w:rsidP="006038DC">
      <w:pPr>
        <w:pStyle w:val="ListParagraph"/>
        <w:numPr>
          <w:ilvl w:val="0"/>
          <w:numId w:val="43"/>
        </w:numPr>
        <w:spacing w:line="256" w:lineRule="auto"/>
      </w:pPr>
      <w:r>
        <w:t>When you need to create only one object</w:t>
      </w:r>
    </w:p>
    <w:p w14:paraId="73446CCA" w14:textId="77777777" w:rsidR="006038DC" w:rsidRDefault="006038DC" w:rsidP="006038DC">
      <w:pPr>
        <w:pStyle w:val="ListParagraph"/>
        <w:numPr>
          <w:ilvl w:val="0"/>
          <w:numId w:val="43"/>
        </w:numPr>
        <w:spacing w:line="256" w:lineRule="auto"/>
      </w:pPr>
      <w:r>
        <w:t>To provide a global point of access to the object</w:t>
      </w:r>
    </w:p>
    <w:p w14:paraId="230E8017" w14:textId="77777777" w:rsidR="006038DC" w:rsidRDefault="006038DC" w:rsidP="006038DC">
      <w:pPr>
        <w:pStyle w:val="ListParagraph"/>
        <w:numPr>
          <w:ilvl w:val="0"/>
          <w:numId w:val="43"/>
        </w:numPr>
        <w:spacing w:line="256" w:lineRule="auto"/>
      </w:pPr>
      <w:r>
        <w:t>To create new objects by copying this pattern</w:t>
      </w:r>
    </w:p>
    <w:p w14:paraId="7E54ABD2" w14:textId="53CE7C98" w:rsidR="006038DC" w:rsidRDefault="006038DC" w:rsidP="006038DC">
      <w:pPr>
        <w:pStyle w:val="ListParagraph"/>
        <w:numPr>
          <w:ilvl w:val="0"/>
          <w:numId w:val="43"/>
        </w:numPr>
        <w:spacing w:line="256" w:lineRule="auto"/>
      </w:pPr>
      <w:r>
        <w:t>Reuse and share objects that are expensive to create</w:t>
      </w:r>
    </w:p>
    <w:p w14:paraId="338EAE55" w14:textId="2A89E156" w:rsidR="00173892" w:rsidRDefault="00173892" w:rsidP="00173892">
      <w:pPr>
        <w:spacing w:line="256" w:lineRule="auto"/>
        <w:jc w:val="right"/>
      </w:pPr>
      <w:r>
        <w:t>(1 mark)</w:t>
      </w:r>
    </w:p>
    <w:p w14:paraId="0E94CFB3" w14:textId="77777777" w:rsidR="002215C0" w:rsidRDefault="002215C0">
      <w:r>
        <w:br w:type="page"/>
      </w:r>
    </w:p>
    <w:p w14:paraId="1304668C" w14:textId="076B8724" w:rsidR="00151666" w:rsidRDefault="006038DC" w:rsidP="00151666">
      <w:pPr>
        <w:jc w:val="both"/>
      </w:pPr>
      <w:r>
        <w:lastRenderedPageBreak/>
        <w:t xml:space="preserve">13) </w:t>
      </w:r>
      <w:r w:rsidR="00151666" w:rsidRPr="00151666">
        <w:t xml:space="preserve"> </w:t>
      </w:r>
      <w:r w:rsidR="00151666">
        <w:t>Given the following code:</w:t>
      </w:r>
    </w:p>
    <w:p w14:paraId="55766089" w14:textId="0CA0AB23" w:rsidR="00151666" w:rsidRDefault="00151666" w:rsidP="00151666">
      <w:pPr>
        <w:pStyle w:val="Coding"/>
      </w:pPr>
      <w:r w:rsidRPr="00755AD0">
        <w:t>t = (‘a’, ‘b’, ‘c’, ‘d’)</w:t>
      </w:r>
    </w:p>
    <w:p w14:paraId="37661C6C" w14:textId="77777777" w:rsidR="00151666" w:rsidRPr="00755AD0" w:rsidRDefault="00151666" w:rsidP="00151666">
      <w:pPr>
        <w:pStyle w:val="Coding"/>
      </w:pPr>
      <w:r w:rsidRPr="00755AD0">
        <w:t>(v1, v2, v3, v4) = t</w:t>
      </w:r>
    </w:p>
    <w:p w14:paraId="51F036C9" w14:textId="5132C21C" w:rsidR="00151666" w:rsidRDefault="00151666" w:rsidP="00151666">
      <w:pPr>
        <w:jc w:val="both"/>
        <w:rPr>
          <w:lang w:val="en-US"/>
        </w:rPr>
      </w:pPr>
      <w:r>
        <w:rPr>
          <w:lang w:val="en-US"/>
        </w:rPr>
        <w:t xml:space="preserve">What is </w:t>
      </w:r>
      <w:r w:rsidRPr="00151666">
        <w:rPr>
          <w:rStyle w:val="Codes"/>
        </w:rPr>
        <w:t>v3</w:t>
      </w:r>
      <w:r>
        <w:rPr>
          <w:lang w:val="en-US"/>
        </w:rPr>
        <w:t>?</w:t>
      </w:r>
    </w:p>
    <w:p w14:paraId="234D7FCB" w14:textId="390BCD05" w:rsidR="00151666" w:rsidRDefault="00151666" w:rsidP="006038DC">
      <w:pPr>
        <w:pStyle w:val="ListParagraph"/>
        <w:numPr>
          <w:ilvl w:val="0"/>
          <w:numId w:val="33"/>
        </w:numPr>
        <w:jc w:val="both"/>
      </w:pPr>
      <w:r>
        <w:t>a</w:t>
      </w:r>
    </w:p>
    <w:p w14:paraId="2A0B4907" w14:textId="74BC23E2" w:rsidR="00151666" w:rsidRDefault="00151666" w:rsidP="00151666">
      <w:pPr>
        <w:pStyle w:val="ListParagraph"/>
        <w:numPr>
          <w:ilvl w:val="0"/>
          <w:numId w:val="33"/>
        </w:numPr>
        <w:jc w:val="both"/>
      </w:pPr>
      <w:r>
        <w:t>b</w:t>
      </w:r>
    </w:p>
    <w:p w14:paraId="70B98185" w14:textId="0D5D09EE" w:rsidR="00151666" w:rsidRDefault="00151666" w:rsidP="00151666">
      <w:pPr>
        <w:pStyle w:val="ListParagraph"/>
        <w:numPr>
          <w:ilvl w:val="0"/>
          <w:numId w:val="33"/>
        </w:numPr>
        <w:jc w:val="both"/>
      </w:pPr>
      <w:r>
        <w:t>c</w:t>
      </w:r>
    </w:p>
    <w:p w14:paraId="62A02C55" w14:textId="05075116" w:rsidR="00EB1B04" w:rsidRDefault="00151666" w:rsidP="00151666">
      <w:pPr>
        <w:pStyle w:val="ListParagraph"/>
        <w:numPr>
          <w:ilvl w:val="0"/>
          <w:numId w:val="33"/>
        </w:numPr>
        <w:jc w:val="both"/>
      </w:pPr>
      <w:r>
        <w:t>d</w:t>
      </w:r>
    </w:p>
    <w:p w14:paraId="04BE6C19" w14:textId="6D7D5F31" w:rsidR="00173892" w:rsidRDefault="00173892" w:rsidP="00173892">
      <w:pPr>
        <w:jc w:val="right"/>
      </w:pPr>
      <w:r>
        <w:t>(1 mark)</w:t>
      </w:r>
    </w:p>
    <w:p w14:paraId="30ABA22A" w14:textId="77777777" w:rsidR="006038DC" w:rsidRDefault="006038DC" w:rsidP="006038DC">
      <w:pPr>
        <w:pStyle w:val="ListParagraph"/>
        <w:ind w:left="1080"/>
        <w:jc w:val="both"/>
      </w:pPr>
    </w:p>
    <w:p w14:paraId="56219BB3" w14:textId="5D0A0AD9" w:rsidR="001F394C" w:rsidRDefault="006038DC" w:rsidP="001F394C">
      <w:pPr>
        <w:jc w:val="both"/>
      </w:pPr>
      <w:r>
        <w:t xml:space="preserve">14) </w:t>
      </w:r>
      <w:r w:rsidR="001F394C">
        <w:t xml:space="preserve">What is </w:t>
      </w:r>
      <w:r w:rsidR="001F394C" w:rsidRPr="001F394C">
        <w:rPr>
          <w:rStyle w:val="Codes"/>
        </w:rPr>
        <w:t>6 + 2 % 5</w:t>
      </w:r>
      <w:r w:rsidR="001F394C">
        <w:t>?</w:t>
      </w:r>
    </w:p>
    <w:p w14:paraId="068F961D" w14:textId="1C075568" w:rsidR="001F394C" w:rsidRDefault="001F394C" w:rsidP="006038DC">
      <w:pPr>
        <w:pStyle w:val="ListParagraph"/>
        <w:numPr>
          <w:ilvl w:val="0"/>
          <w:numId w:val="34"/>
        </w:numPr>
        <w:jc w:val="both"/>
      </w:pPr>
      <w:r>
        <w:t>3</w:t>
      </w:r>
    </w:p>
    <w:p w14:paraId="361907F9" w14:textId="1BD1F11C" w:rsidR="001F394C" w:rsidRDefault="001F394C" w:rsidP="001F394C">
      <w:pPr>
        <w:pStyle w:val="ListParagraph"/>
        <w:numPr>
          <w:ilvl w:val="0"/>
          <w:numId w:val="34"/>
        </w:numPr>
        <w:jc w:val="both"/>
      </w:pPr>
      <w:r>
        <w:t>6</w:t>
      </w:r>
    </w:p>
    <w:p w14:paraId="601B8D52" w14:textId="0539B108" w:rsidR="001F394C" w:rsidRDefault="001F394C" w:rsidP="001F394C">
      <w:pPr>
        <w:pStyle w:val="ListParagraph"/>
        <w:numPr>
          <w:ilvl w:val="0"/>
          <w:numId w:val="34"/>
        </w:numPr>
        <w:jc w:val="both"/>
      </w:pPr>
      <w:r>
        <w:t>13</w:t>
      </w:r>
    </w:p>
    <w:p w14:paraId="11493196" w14:textId="17606CD7" w:rsidR="001F394C" w:rsidRDefault="001F394C" w:rsidP="001F394C">
      <w:pPr>
        <w:pStyle w:val="ListParagraph"/>
        <w:numPr>
          <w:ilvl w:val="0"/>
          <w:numId w:val="34"/>
        </w:numPr>
        <w:jc w:val="both"/>
      </w:pPr>
      <w:r>
        <w:t>8</w:t>
      </w:r>
    </w:p>
    <w:p w14:paraId="693C3CC9" w14:textId="2F356182" w:rsidR="00173892" w:rsidRDefault="00173892" w:rsidP="00173892">
      <w:pPr>
        <w:jc w:val="right"/>
      </w:pPr>
      <w:r>
        <w:t>(1 mark)</w:t>
      </w:r>
    </w:p>
    <w:p w14:paraId="7F5E47A5" w14:textId="15D66015" w:rsidR="001F394C" w:rsidRPr="006038DC" w:rsidRDefault="006038DC" w:rsidP="001F394C">
      <w:pPr>
        <w:jc w:val="both"/>
        <w:rPr>
          <w:b/>
          <w:bCs/>
        </w:rPr>
      </w:pPr>
      <w:r w:rsidRPr="006038DC">
        <w:rPr>
          <w:b/>
          <w:bCs/>
        </w:rPr>
        <w:t xml:space="preserve">15) </w:t>
      </w:r>
      <w:r w:rsidR="00AA7A25" w:rsidRPr="006038DC">
        <w:rPr>
          <w:b/>
          <w:bCs/>
        </w:rPr>
        <w:t xml:space="preserve"> What are characteristics of a list?</w:t>
      </w:r>
    </w:p>
    <w:p w14:paraId="18563821" w14:textId="05B6BA45" w:rsidR="00AA7A25" w:rsidRDefault="00AA7A25" w:rsidP="00AA7A25">
      <w:pPr>
        <w:pStyle w:val="ListParagraph"/>
        <w:numPr>
          <w:ilvl w:val="0"/>
          <w:numId w:val="35"/>
        </w:numPr>
        <w:jc w:val="both"/>
      </w:pPr>
      <w:r>
        <w:t>Ordered</w:t>
      </w:r>
    </w:p>
    <w:p w14:paraId="4E1492BA" w14:textId="3251F567" w:rsidR="00AA7A25" w:rsidRDefault="00AA7A25" w:rsidP="00AA7A25">
      <w:pPr>
        <w:pStyle w:val="ListParagraph"/>
        <w:numPr>
          <w:ilvl w:val="0"/>
          <w:numId w:val="35"/>
        </w:numPr>
        <w:jc w:val="both"/>
      </w:pPr>
      <w:r>
        <w:t>Immutable</w:t>
      </w:r>
    </w:p>
    <w:p w14:paraId="0D403C2D" w14:textId="271486F2" w:rsidR="00AA7A25" w:rsidRDefault="00AA7A25" w:rsidP="00AA7A25">
      <w:pPr>
        <w:pStyle w:val="ListParagraph"/>
        <w:numPr>
          <w:ilvl w:val="0"/>
          <w:numId w:val="35"/>
        </w:numPr>
        <w:jc w:val="both"/>
      </w:pPr>
      <w:r>
        <w:t>Accessible by Index</w:t>
      </w:r>
    </w:p>
    <w:p w14:paraId="5989C023" w14:textId="2444CEE2" w:rsidR="00AA7A25" w:rsidRDefault="00AA7A25" w:rsidP="00AA7A25">
      <w:pPr>
        <w:pStyle w:val="ListParagraph"/>
        <w:numPr>
          <w:ilvl w:val="0"/>
          <w:numId w:val="35"/>
        </w:numPr>
        <w:jc w:val="both"/>
      </w:pPr>
      <w:r>
        <w:t>Can contain any objects</w:t>
      </w:r>
    </w:p>
    <w:p w14:paraId="7EC1865F" w14:textId="7305C8CE" w:rsidR="00AA7A25" w:rsidRDefault="007B008E" w:rsidP="007B008E">
      <w:pPr>
        <w:jc w:val="both"/>
      </w:pPr>
      <w:r>
        <w:t>Which are the correct characteristics?</w:t>
      </w:r>
    </w:p>
    <w:p w14:paraId="5B9925E1" w14:textId="63F0A8D7" w:rsidR="00AA7A25" w:rsidRDefault="007B008E" w:rsidP="006038DC">
      <w:pPr>
        <w:pStyle w:val="ListParagraph"/>
        <w:numPr>
          <w:ilvl w:val="0"/>
          <w:numId w:val="36"/>
        </w:numPr>
        <w:jc w:val="both"/>
      </w:pPr>
      <w:r>
        <w:t>I, II, III</w:t>
      </w:r>
    </w:p>
    <w:p w14:paraId="1413EBC9" w14:textId="1A5AD134" w:rsidR="007B008E" w:rsidRDefault="007B008E" w:rsidP="00AA7A25">
      <w:pPr>
        <w:pStyle w:val="ListParagraph"/>
        <w:numPr>
          <w:ilvl w:val="0"/>
          <w:numId w:val="36"/>
        </w:numPr>
        <w:jc w:val="both"/>
      </w:pPr>
      <w:r>
        <w:t>II, III, IV</w:t>
      </w:r>
    </w:p>
    <w:p w14:paraId="29187988" w14:textId="4180BC6D" w:rsidR="007B008E" w:rsidRDefault="007B008E" w:rsidP="00AA7A25">
      <w:pPr>
        <w:pStyle w:val="ListParagraph"/>
        <w:numPr>
          <w:ilvl w:val="0"/>
          <w:numId w:val="36"/>
        </w:numPr>
        <w:jc w:val="both"/>
      </w:pPr>
      <w:r>
        <w:t>I, III, IV</w:t>
      </w:r>
    </w:p>
    <w:p w14:paraId="02C98422" w14:textId="7C202AF8" w:rsidR="007B008E" w:rsidRDefault="007B008E" w:rsidP="00AA7A25">
      <w:pPr>
        <w:pStyle w:val="ListParagraph"/>
        <w:numPr>
          <w:ilvl w:val="0"/>
          <w:numId w:val="36"/>
        </w:numPr>
        <w:jc w:val="both"/>
      </w:pPr>
      <w:r>
        <w:t>I, II, IV</w:t>
      </w:r>
    </w:p>
    <w:p w14:paraId="791D5AAF" w14:textId="4912DEAF" w:rsidR="00173892" w:rsidRPr="00151666" w:rsidRDefault="00173892" w:rsidP="00173892">
      <w:pPr>
        <w:jc w:val="right"/>
      </w:pPr>
      <w:r>
        <w:t>(1 mark)</w:t>
      </w:r>
    </w:p>
    <w:p w14:paraId="115BBD8A" w14:textId="654BDF2F" w:rsidR="00626277" w:rsidRPr="006038DC" w:rsidRDefault="006038DC" w:rsidP="00075F83">
      <w:pPr>
        <w:rPr>
          <w:b/>
          <w:bCs/>
        </w:rPr>
      </w:pPr>
      <w:r w:rsidRPr="006038DC">
        <w:rPr>
          <w:b/>
          <w:bCs/>
        </w:rPr>
        <w:t xml:space="preserve">16) </w:t>
      </w:r>
      <w:r w:rsidR="007B008E" w:rsidRPr="006038DC">
        <w:rPr>
          <w:b/>
          <w:bCs/>
        </w:rPr>
        <w:t xml:space="preserve"> What is the result of this logical expression</w:t>
      </w:r>
      <w:r w:rsidR="002215C0" w:rsidRPr="006038DC">
        <w:rPr>
          <w:b/>
          <w:bCs/>
        </w:rPr>
        <w:t>,</w:t>
      </w:r>
    </w:p>
    <w:p w14:paraId="164DF1ED" w14:textId="47C52C96" w:rsidR="001A6BE9" w:rsidRDefault="001A6BE9" w:rsidP="00D37ED4">
      <w:pPr>
        <w:pStyle w:val="Coding"/>
      </w:pPr>
      <w:r>
        <w:t>a == b or no</w:t>
      </w:r>
      <w:r w:rsidR="00D37ED4">
        <w:t>t c and b</w:t>
      </w:r>
    </w:p>
    <w:p w14:paraId="724C57D2" w14:textId="49EA8BFF" w:rsidR="00D37ED4" w:rsidRPr="00D37ED4" w:rsidRDefault="00D37ED4" w:rsidP="00D37ED4">
      <w:pPr>
        <w:rPr>
          <w:rStyle w:val="Codes"/>
          <w:lang w:val="en-US"/>
        </w:rPr>
      </w:pPr>
      <w:r>
        <w:rPr>
          <w:lang w:val="en-US"/>
        </w:rPr>
        <w:t xml:space="preserve">where </w:t>
      </w:r>
      <w:r w:rsidRPr="00D37ED4">
        <w:rPr>
          <w:rStyle w:val="Codes"/>
        </w:rPr>
        <w:t>a = True</w:t>
      </w:r>
      <w:r>
        <w:rPr>
          <w:lang w:val="en-US"/>
        </w:rPr>
        <w:t xml:space="preserve">, </w:t>
      </w:r>
      <w:r w:rsidRPr="00D37ED4">
        <w:rPr>
          <w:rStyle w:val="Codes"/>
        </w:rPr>
        <w:t>b = False</w:t>
      </w:r>
      <w:r>
        <w:rPr>
          <w:lang w:val="en-US"/>
        </w:rPr>
        <w:t xml:space="preserve">, and </w:t>
      </w:r>
      <w:r w:rsidRPr="00D37ED4">
        <w:rPr>
          <w:rStyle w:val="Codes"/>
        </w:rPr>
        <w:t>c = True</w:t>
      </w:r>
      <w:r w:rsidR="002215C0" w:rsidRPr="002215C0">
        <w:t>?</w:t>
      </w:r>
    </w:p>
    <w:p w14:paraId="3296114D" w14:textId="330B8379" w:rsidR="00D37ED4" w:rsidRDefault="00D37ED4" w:rsidP="00D37ED4">
      <w:pPr>
        <w:pStyle w:val="ListParagraph"/>
        <w:numPr>
          <w:ilvl w:val="0"/>
          <w:numId w:val="37"/>
        </w:numPr>
        <w:rPr>
          <w:lang w:val="en-US"/>
        </w:rPr>
      </w:pPr>
      <w:r>
        <w:rPr>
          <w:lang w:val="en-US"/>
        </w:rPr>
        <w:t>True</w:t>
      </w:r>
    </w:p>
    <w:p w14:paraId="5BBF7ABE" w14:textId="414AD9C3" w:rsidR="00D37ED4" w:rsidRDefault="00D37ED4" w:rsidP="00D37ED4">
      <w:pPr>
        <w:pStyle w:val="ListParagraph"/>
        <w:numPr>
          <w:ilvl w:val="0"/>
          <w:numId w:val="37"/>
        </w:numPr>
        <w:rPr>
          <w:lang w:val="en-US"/>
        </w:rPr>
      </w:pPr>
      <w:r>
        <w:rPr>
          <w:lang w:val="en-US"/>
        </w:rPr>
        <w:t>False</w:t>
      </w:r>
    </w:p>
    <w:p w14:paraId="6F90E368" w14:textId="719F16CD" w:rsidR="00173892" w:rsidRPr="00173892" w:rsidRDefault="00173892" w:rsidP="00173892">
      <w:pPr>
        <w:jc w:val="right"/>
        <w:rPr>
          <w:lang w:val="en-US"/>
        </w:rPr>
      </w:pPr>
      <w:r>
        <w:t>(1 mark)</w:t>
      </w:r>
    </w:p>
    <w:p w14:paraId="7A3D6F85" w14:textId="77777777" w:rsidR="00173892" w:rsidRDefault="00173892" w:rsidP="006038DC">
      <w:pPr>
        <w:rPr>
          <w:b/>
          <w:bCs/>
        </w:rPr>
      </w:pPr>
    </w:p>
    <w:p w14:paraId="7DB772C9" w14:textId="77777777" w:rsidR="00173892" w:rsidRDefault="00173892" w:rsidP="006038DC">
      <w:pPr>
        <w:rPr>
          <w:b/>
          <w:bCs/>
        </w:rPr>
      </w:pPr>
    </w:p>
    <w:p w14:paraId="7C7EC3B5" w14:textId="21EC34EF" w:rsidR="006038DC" w:rsidRDefault="006038DC" w:rsidP="006038DC">
      <w:pPr>
        <w:rPr>
          <w:b/>
          <w:bCs/>
        </w:rPr>
      </w:pPr>
      <w:r>
        <w:rPr>
          <w:b/>
          <w:bCs/>
        </w:rPr>
        <w:lastRenderedPageBreak/>
        <w:t>17) Why are general purpose languages useful? You may choose more than one.</w:t>
      </w:r>
    </w:p>
    <w:p w14:paraId="2626FA7B" w14:textId="77777777" w:rsidR="006038DC" w:rsidRDefault="006038DC" w:rsidP="006038DC">
      <w:pPr>
        <w:pStyle w:val="ListParagraph"/>
        <w:numPr>
          <w:ilvl w:val="0"/>
          <w:numId w:val="45"/>
        </w:numPr>
        <w:spacing w:line="256" w:lineRule="auto"/>
      </w:pPr>
      <w:r>
        <w:t>Can develop different types of applications.</w:t>
      </w:r>
    </w:p>
    <w:p w14:paraId="406400BF" w14:textId="77777777" w:rsidR="006038DC" w:rsidRDefault="006038DC" w:rsidP="006038DC">
      <w:pPr>
        <w:pStyle w:val="ListParagraph"/>
        <w:numPr>
          <w:ilvl w:val="0"/>
          <w:numId w:val="45"/>
        </w:numPr>
        <w:spacing w:line="256" w:lineRule="auto"/>
      </w:pPr>
      <w:r>
        <w:t>Easy to develop</w:t>
      </w:r>
    </w:p>
    <w:p w14:paraId="577D84D7" w14:textId="77777777" w:rsidR="006038DC" w:rsidRDefault="006038DC" w:rsidP="006038DC">
      <w:pPr>
        <w:pStyle w:val="ListParagraph"/>
        <w:numPr>
          <w:ilvl w:val="0"/>
          <w:numId w:val="45"/>
        </w:numPr>
        <w:spacing w:line="256" w:lineRule="auto"/>
      </w:pPr>
      <w:r>
        <w:t>Not constrained to a specific application domain</w:t>
      </w:r>
    </w:p>
    <w:p w14:paraId="055E03B3" w14:textId="01BB918B" w:rsidR="006038DC" w:rsidRDefault="006038DC" w:rsidP="006038DC">
      <w:pPr>
        <w:pStyle w:val="ListParagraph"/>
        <w:numPr>
          <w:ilvl w:val="0"/>
          <w:numId w:val="45"/>
        </w:numPr>
        <w:spacing w:line="256" w:lineRule="auto"/>
      </w:pPr>
      <w:r>
        <w:t>Cheaper to develop</w:t>
      </w:r>
    </w:p>
    <w:p w14:paraId="13CB332D" w14:textId="404EB87F" w:rsidR="00173892" w:rsidRDefault="00173892" w:rsidP="00173892">
      <w:pPr>
        <w:spacing w:line="256" w:lineRule="auto"/>
        <w:jc w:val="right"/>
      </w:pPr>
      <w:r>
        <w:t>(2 mark)</w:t>
      </w:r>
    </w:p>
    <w:p w14:paraId="1F604988" w14:textId="4FFC9CDF" w:rsidR="006038DC" w:rsidRDefault="006038DC" w:rsidP="006038DC">
      <w:pPr>
        <w:rPr>
          <w:lang w:val="en-US"/>
        </w:rPr>
      </w:pPr>
    </w:p>
    <w:p w14:paraId="291B03A9" w14:textId="0C682C69" w:rsidR="006038DC" w:rsidRDefault="006038DC" w:rsidP="006038DC">
      <w:pPr>
        <w:rPr>
          <w:lang w:val="en-US"/>
        </w:rPr>
      </w:pPr>
    </w:p>
    <w:p w14:paraId="3E01CDA4" w14:textId="48D0F96D" w:rsidR="006038DC" w:rsidRDefault="006038DC" w:rsidP="006038DC">
      <w:pPr>
        <w:rPr>
          <w:b/>
          <w:bCs/>
        </w:rPr>
      </w:pPr>
      <w:r>
        <w:rPr>
          <w:b/>
          <w:bCs/>
        </w:rPr>
        <w:t>18) What are the common languages for Procedural Programming?</w:t>
      </w:r>
    </w:p>
    <w:p w14:paraId="663AD6FB" w14:textId="77777777" w:rsidR="006038DC" w:rsidRDefault="006038DC" w:rsidP="006038DC">
      <w:pPr>
        <w:pStyle w:val="ListParagraph"/>
        <w:numPr>
          <w:ilvl w:val="0"/>
          <w:numId w:val="46"/>
        </w:numPr>
        <w:spacing w:line="256" w:lineRule="auto"/>
      </w:pPr>
      <w:proofErr w:type="spellStart"/>
      <w:r>
        <w:t>Fortan</w:t>
      </w:r>
      <w:proofErr w:type="spellEnd"/>
    </w:p>
    <w:p w14:paraId="7A56432E" w14:textId="77777777" w:rsidR="006038DC" w:rsidRDefault="006038DC" w:rsidP="006038DC">
      <w:pPr>
        <w:pStyle w:val="ListParagraph"/>
        <w:numPr>
          <w:ilvl w:val="0"/>
          <w:numId w:val="46"/>
        </w:numPr>
        <w:spacing w:line="256" w:lineRule="auto"/>
      </w:pPr>
      <w:r>
        <w:t>C++</w:t>
      </w:r>
    </w:p>
    <w:p w14:paraId="5A5C4068" w14:textId="77777777" w:rsidR="006038DC" w:rsidRDefault="006038DC" w:rsidP="006038DC">
      <w:pPr>
        <w:pStyle w:val="ListParagraph"/>
        <w:numPr>
          <w:ilvl w:val="0"/>
          <w:numId w:val="46"/>
        </w:numPr>
        <w:spacing w:line="256" w:lineRule="auto"/>
      </w:pPr>
      <w:r>
        <w:t>Java</w:t>
      </w:r>
    </w:p>
    <w:p w14:paraId="201FC9FF" w14:textId="33333AC7" w:rsidR="006038DC" w:rsidRDefault="006038DC" w:rsidP="006038DC">
      <w:pPr>
        <w:pStyle w:val="ListParagraph"/>
        <w:numPr>
          <w:ilvl w:val="0"/>
          <w:numId w:val="46"/>
        </w:numPr>
        <w:spacing w:line="256" w:lineRule="auto"/>
      </w:pPr>
      <w:r>
        <w:t>C</w:t>
      </w:r>
    </w:p>
    <w:p w14:paraId="4F62BC1C" w14:textId="79B63F3B" w:rsidR="00173892" w:rsidRDefault="00173892" w:rsidP="00173892">
      <w:pPr>
        <w:spacing w:line="256" w:lineRule="auto"/>
        <w:jc w:val="right"/>
      </w:pPr>
      <w:r>
        <w:t>(1 mark)</w:t>
      </w:r>
    </w:p>
    <w:p w14:paraId="137C6C99" w14:textId="77777777" w:rsidR="006038DC" w:rsidRPr="006038DC" w:rsidRDefault="006038DC" w:rsidP="006038DC">
      <w:pPr>
        <w:rPr>
          <w:b/>
          <w:lang w:val="en-US"/>
        </w:rPr>
      </w:pPr>
    </w:p>
    <w:sectPr w:rsidR="006038DC" w:rsidRPr="006038DC" w:rsidSect="002215C0">
      <w:headerReference w:type="default" r:id="rId7"/>
      <w:foot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6CF8F" w14:textId="77777777" w:rsidR="00513619" w:rsidRDefault="00513619" w:rsidP="00AC45A6">
      <w:pPr>
        <w:spacing w:after="0" w:line="240" w:lineRule="auto"/>
      </w:pPr>
      <w:r>
        <w:separator/>
      </w:r>
    </w:p>
  </w:endnote>
  <w:endnote w:type="continuationSeparator" w:id="0">
    <w:p w14:paraId="509DDC11" w14:textId="77777777" w:rsidR="00513619" w:rsidRDefault="00513619" w:rsidP="00AC45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+mn-ea">
    <w:charset w:val="00"/>
    <w:family w:val="roman"/>
    <w:pitch w:val="default"/>
  </w:font>
  <w:font w:name="+mn-cs">
    <w:altName w:val="Cambria"/>
    <w:charset w:val="00"/>
    <w:family w:val="roman"/>
    <w:pitch w:val="default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9CE00" w14:textId="77777777" w:rsidR="0070526A" w:rsidRDefault="0070526A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6773F813" w14:textId="77777777" w:rsidR="00AC45A6" w:rsidRDefault="00AC45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078523" w14:textId="77777777" w:rsidR="00513619" w:rsidRDefault="00513619" w:rsidP="00AC45A6">
      <w:pPr>
        <w:spacing w:after="0" w:line="240" w:lineRule="auto"/>
      </w:pPr>
      <w:r>
        <w:separator/>
      </w:r>
    </w:p>
  </w:footnote>
  <w:footnote w:type="continuationSeparator" w:id="0">
    <w:p w14:paraId="0E0D446A" w14:textId="77777777" w:rsidR="00513619" w:rsidRDefault="00513619" w:rsidP="00AC45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F0127" w14:textId="3FCB80A3" w:rsidR="002215C0" w:rsidRDefault="002215C0">
    <w:pPr>
      <w:pStyle w:val="Header"/>
    </w:pPr>
    <w:r>
      <w:t>Application Development</w:t>
    </w:r>
    <w:r>
      <w:br/>
      <w:t xml:space="preserve">Formative Assessment 1 </w:t>
    </w:r>
    <w:r>
      <w:ptab w:relativeTo="margin" w:alignment="center" w:leader="none"/>
    </w:r>
    <w:r>
      <w:ptab w:relativeTo="margin" w:alignment="right" w:leader="none"/>
    </w:r>
    <w:sdt>
      <w:sdtPr>
        <w:id w:val="968859952"/>
        <w:placeholder>
          <w:docPart w:val="53FF48BA9450404C92252C393F9CA0F0"/>
        </w:placeholder>
        <w:temporary/>
        <w:showingPlcHdr/>
        <w15:appearance w15:val="hidden"/>
      </w:sdtPr>
      <w:sdtEndPr/>
      <w:sdtContent>
        <w:r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CEAAC" w14:textId="46EDE3D8" w:rsidR="002215C0" w:rsidRDefault="002215C0">
    <w:pPr>
      <w:pStyle w:val="Header"/>
    </w:pPr>
    <w:r>
      <w:t>Application Development</w:t>
    </w:r>
    <w:r w:rsidR="004D6CC2">
      <w:t xml:space="preserve"> Test </w:t>
    </w:r>
    <w:r>
      <w:t xml:space="preserve"> 1</w:t>
    </w:r>
    <w:r w:rsidR="004D6CC2">
      <w:t xml:space="preserve">     05 August 2022 1PM to 2PM</w:t>
    </w:r>
  </w:p>
  <w:p w14:paraId="23B47C58" w14:textId="77777777" w:rsidR="002215C0" w:rsidRDefault="002215C0">
    <w:pPr>
      <w:pStyle w:val="Header"/>
    </w:pPr>
  </w:p>
  <w:p w14:paraId="535FF3C8" w14:textId="3C83B49B" w:rsidR="002215C0" w:rsidRDefault="002215C0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16721"/>
    <w:multiLevelType w:val="hybridMultilevel"/>
    <w:tmpl w:val="33189494"/>
    <w:lvl w:ilvl="0" w:tplc="48090017">
      <w:start w:val="1"/>
      <w:numFmt w:val="lowerLetter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70CEA"/>
    <w:multiLevelType w:val="hybridMultilevel"/>
    <w:tmpl w:val="ECFC040C"/>
    <w:lvl w:ilvl="0" w:tplc="97320364">
      <w:start w:val="1"/>
      <w:numFmt w:val="upperLetter"/>
      <w:lvlText w:val="%1)"/>
      <w:lvlJc w:val="left"/>
      <w:pPr>
        <w:ind w:left="1080" w:hanging="360"/>
      </w:pPr>
      <w:rPr>
        <w:rFonts w:asciiTheme="minorHAnsi" w:eastAsiaTheme="minorEastAsia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1D46A7"/>
    <w:multiLevelType w:val="hybridMultilevel"/>
    <w:tmpl w:val="83FCB9C8"/>
    <w:lvl w:ilvl="0" w:tplc="AC884BEC">
      <w:start w:val="1"/>
      <w:numFmt w:val="upperLetter"/>
      <w:lvlText w:val="%1)"/>
      <w:lvlJc w:val="left"/>
      <w:pPr>
        <w:ind w:left="1080" w:hanging="360"/>
      </w:pPr>
      <w:rPr>
        <w:rFonts w:asciiTheme="minorHAnsi" w:eastAsiaTheme="minorEastAsia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9897B7F"/>
    <w:multiLevelType w:val="hybridMultilevel"/>
    <w:tmpl w:val="E64819E4"/>
    <w:lvl w:ilvl="0" w:tplc="BCF216AA">
      <w:start w:val="1"/>
      <w:numFmt w:val="upp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FE0069"/>
    <w:multiLevelType w:val="hybridMultilevel"/>
    <w:tmpl w:val="451253D6"/>
    <w:lvl w:ilvl="0" w:tplc="D1A8CEA2">
      <w:start w:val="1"/>
      <w:numFmt w:val="upperLetter"/>
      <w:lvlText w:val="%1)"/>
      <w:lvlJc w:val="left"/>
      <w:pPr>
        <w:ind w:left="1080" w:hanging="360"/>
      </w:pPr>
      <w:rPr>
        <w:rFonts w:asciiTheme="minorHAnsi" w:eastAsiaTheme="minorEastAsia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B137E37"/>
    <w:multiLevelType w:val="hybridMultilevel"/>
    <w:tmpl w:val="B76E8A20"/>
    <w:lvl w:ilvl="0" w:tplc="48090017">
      <w:start w:val="1"/>
      <w:numFmt w:val="lowerLetter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5613FF"/>
    <w:multiLevelType w:val="hybridMultilevel"/>
    <w:tmpl w:val="B91ABB24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AF6479"/>
    <w:multiLevelType w:val="hybridMultilevel"/>
    <w:tmpl w:val="425E700E"/>
    <w:lvl w:ilvl="0" w:tplc="667C3822">
      <w:start w:val="1"/>
      <w:numFmt w:val="upp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F26CBA"/>
    <w:multiLevelType w:val="hybridMultilevel"/>
    <w:tmpl w:val="B81EC6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C43F92"/>
    <w:multiLevelType w:val="hybridMultilevel"/>
    <w:tmpl w:val="30BAD1D8"/>
    <w:lvl w:ilvl="0" w:tplc="48090017">
      <w:start w:val="1"/>
      <w:numFmt w:val="lowerLetter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F4474E"/>
    <w:multiLevelType w:val="hybridMultilevel"/>
    <w:tmpl w:val="6D1C455A"/>
    <w:lvl w:ilvl="0" w:tplc="48090017">
      <w:start w:val="1"/>
      <w:numFmt w:val="lowerLetter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B24511"/>
    <w:multiLevelType w:val="hybridMultilevel"/>
    <w:tmpl w:val="AC329994"/>
    <w:lvl w:ilvl="0" w:tplc="4D80A764">
      <w:start w:val="1"/>
      <w:numFmt w:val="upperLetter"/>
      <w:lvlText w:val="%1)"/>
      <w:lvlJc w:val="left"/>
      <w:pPr>
        <w:ind w:left="1080" w:hanging="360"/>
      </w:pPr>
      <w:rPr>
        <w:rFonts w:asciiTheme="minorHAnsi" w:eastAsiaTheme="minorEastAsia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0104EAB"/>
    <w:multiLevelType w:val="hybridMultilevel"/>
    <w:tmpl w:val="59104620"/>
    <w:lvl w:ilvl="0" w:tplc="48090017">
      <w:start w:val="1"/>
      <w:numFmt w:val="lowerLetter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311330"/>
    <w:multiLevelType w:val="hybridMultilevel"/>
    <w:tmpl w:val="8D1E50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096008"/>
    <w:multiLevelType w:val="hybridMultilevel"/>
    <w:tmpl w:val="822441BA"/>
    <w:lvl w:ilvl="0" w:tplc="DC7C2F76">
      <w:start w:val="1"/>
      <w:numFmt w:val="upperLetter"/>
      <w:lvlText w:val="%1)"/>
      <w:lvlJc w:val="left"/>
      <w:pPr>
        <w:ind w:left="1080" w:hanging="360"/>
      </w:pPr>
      <w:rPr>
        <w:rFonts w:asciiTheme="minorHAnsi" w:eastAsiaTheme="minorEastAsia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22403EA"/>
    <w:multiLevelType w:val="hybridMultilevel"/>
    <w:tmpl w:val="C0FC1512"/>
    <w:lvl w:ilvl="0" w:tplc="48090017">
      <w:start w:val="1"/>
      <w:numFmt w:val="lowerLetter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B27402"/>
    <w:multiLevelType w:val="hybridMultilevel"/>
    <w:tmpl w:val="057812E0"/>
    <w:lvl w:ilvl="0" w:tplc="7C2AF62A">
      <w:start w:val="1"/>
      <w:numFmt w:val="upp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A161DF"/>
    <w:multiLevelType w:val="hybridMultilevel"/>
    <w:tmpl w:val="5E9E25F6"/>
    <w:lvl w:ilvl="0" w:tplc="BDACF438">
      <w:start w:val="1"/>
      <w:numFmt w:val="upp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0308B4"/>
    <w:multiLevelType w:val="hybridMultilevel"/>
    <w:tmpl w:val="11E4AF00"/>
    <w:lvl w:ilvl="0" w:tplc="48090017">
      <w:start w:val="1"/>
      <w:numFmt w:val="lowerLetter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7D2A1F"/>
    <w:multiLevelType w:val="hybridMultilevel"/>
    <w:tmpl w:val="268E97CC"/>
    <w:lvl w:ilvl="0" w:tplc="48090017">
      <w:start w:val="1"/>
      <w:numFmt w:val="lowerLetter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013FB8"/>
    <w:multiLevelType w:val="hybridMultilevel"/>
    <w:tmpl w:val="36024D4C"/>
    <w:lvl w:ilvl="0" w:tplc="2A02DD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6906CF"/>
    <w:multiLevelType w:val="hybridMultilevel"/>
    <w:tmpl w:val="B4084E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B31ACA"/>
    <w:multiLevelType w:val="hybridMultilevel"/>
    <w:tmpl w:val="3A9CF4FA"/>
    <w:lvl w:ilvl="0" w:tplc="08090013">
      <w:start w:val="1"/>
      <w:numFmt w:val="upperRoman"/>
      <w:lvlText w:val="%1."/>
      <w:lvlJc w:val="right"/>
      <w:pPr>
        <w:ind w:left="900" w:hanging="18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0663F5F"/>
    <w:multiLevelType w:val="hybridMultilevel"/>
    <w:tmpl w:val="AB324270"/>
    <w:lvl w:ilvl="0" w:tplc="48090017">
      <w:start w:val="1"/>
      <w:numFmt w:val="lowerLetter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2243BD"/>
    <w:multiLevelType w:val="hybridMultilevel"/>
    <w:tmpl w:val="E17CF2D2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3DE52CA"/>
    <w:multiLevelType w:val="hybridMultilevel"/>
    <w:tmpl w:val="CF14E396"/>
    <w:lvl w:ilvl="0" w:tplc="48090017">
      <w:start w:val="1"/>
      <w:numFmt w:val="lowerLetter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2C56D4"/>
    <w:multiLevelType w:val="hybridMultilevel"/>
    <w:tmpl w:val="7E449AC0"/>
    <w:lvl w:ilvl="0" w:tplc="33C6BE02">
      <w:start w:val="1"/>
      <w:numFmt w:val="upp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6821EF"/>
    <w:multiLevelType w:val="hybridMultilevel"/>
    <w:tmpl w:val="EF262AF4"/>
    <w:lvl w:ilvl="0" w:tplc="48090017">
      <w:start w:val="1"/>
      <w:numFmt w:val="lowerLetter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296B21"/>
    <w:multiLevelType w:val="hybridMultilevel"/>
    <w:tmpl w:val="3EA241C8"/>
    <w:lvl w:ilvl="0" w:tplc="48090017">
      <w:start w:val="1"/>
      <w:numFmt w:val="lowerLetter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7D0B89"/>
    <w:multiLevelType w:val="hybridMultilevel"/>
    <w:tmpl w:val="C0C6FF5C"/>
    <w:lvl w:ilvl="0" w:tplc="32A65404">
      <w:start w:val="1"/>
      <w:numFmt w:val="upperLetter"/>
      <w:lvlText w:val="%1)"/>
      <w:lvlJc w:val="left"/>
      <w:pPr>
        <w:ind w:left="1080" w:hanging="360"/>
      </w:pPr>
      <w:rPr>
        <w:rFonts w:asciiTheme="minorHAnsi" w:eastAsiaTheme="minorEastAsia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FD568D0"/>
    <w:multiLevelType w:val="hybridMultilevel"/>
    <w:tmpl w:val="92F2EE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AA458C"/>
    <w:multiLevelType w:val="hybridMultilevel"/>
    <w:tmpl w:val="FBF8056A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994CD1"/>
    <w:multiLevelType w:val="hybridMultilevel"/>
    <w:tmpl w:val="62CCB270"/>
    <w:lvl w:ilvl="0" w:tplc="267E0F3C">
      <w:start w:val="1"/>
      <w:numFmt w:val="upperLetter"/>
      <w:lvlText w:val="%1)"/>
      <w:lvlJc w:val="left"/>
      <w:pPr>
        <w:ind w:left="1080" w:hanging="360"/>
      </w:pPr>
      <w:rPr>
        <w:rFonts w:asciiTheme="minorHAnsi" w:eastAsiaTheme="minorEastAsia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3E00856"/>
    <w:multiLevelType w:val="hybridMultilevel"/>
    <w:tmpl w:val="F0C68A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7106DA"/>
    <w:multiLevelType w:val="hybridMultilevel"/>
    <w:tmpl w:val="034278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1F14EC"/>
    <w:multiLevelType w:val="hybridMultilevel"/>
    <w:tmpl w:val="9DA8CA1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0BD6CDE"/>
    <w:multiLevelType w:val="hybridMultilevel"/>
    <w:tmpl w:val="B42C71B0"/>
    <w:lvl w:ilvl="0" w:tplc="FBB847BC">
      <w:start w:val="1"/>
      <w:numFmt w:val="upperLetter"/>
      <w:lvlText w:val="%1)"/>
      <w:lvlJc w:val="left"/>
      <w:pPr>
        <w:ind w:left="1080" w:hanging="360"/>
      </w:pPr>
      <w:rPr>
        <w:rFonts w:asciiTheme="minorHAnsi" w:eastAsiaTheme="minorEastAsia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1264C75"/>
    <w:multiLevelType w:val="hybridMultilevel"/>
    <w:tmpl w:val="B98CDF04"/>
    <w:lvl w:ilvl="0" w:tplc="48090017">
      <w:start w:val="1"/>
      <w:numFmt w:val="lowerLetter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0B713D"/>
    <w:multiLevelType w:val="hybridMultilevel"/>
    <w:tmpl w:val="FD4A8FD6"/>
    <w:lvl w:ilvl="0" w:tplc="48090017">
      <w:start w:val="1"/>
      <w:numFmt w:val="lowerLetter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5B5107"/>
    <w:multiLevelType w:val="hybridMultilevel"/>
    <w:tmpl w:val="6D0AB6AC"/>
    <w:lvl w:ilvl="0" w:tplc="48090017">
      <w:start w:val="1"/>
      <w:numFmt w:val="lowerLetter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EA1269"/>
    <w:multiLevelType w:val="hybridMultilevel"/>
    <w:tmpl w:val="D12E8552"/>
    <w:lvl w:ilvl="0" w:tplc="48090017">
      <w:start w:val="1"/>
      <w:numFmt w:val="lowerLetter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50324C"/>
    <w:multiLevelType w:val="hybridMultilevel"/>
    <w:tmpl w:val="F8CA1544"/>
    <w:lvl w:ilvl="0" w:tplc="BD620310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92716C"/>
    <w:multiLevelType w:val="hybridMultilevel"/>
    <w:tmpl w:val="181AEB02"/>
    <w:lvl w:ilvl="0" w:tplc="48090017">
      <w:start w:val="1"/>
      <w:numFmt w:val="lowerLetter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2B140B"/>
    <w:multiLevelType w:val="hybridMultilevel"/>
    <w:tmpl w:val="2988C8CC"/>
    <w:lvl w:ilvl="0" w:tplc="C9EC025A">
      <w:start w:val="1"/>
      <w:numFmt w:val="upperLetter"/>
      <w:lvlText w:val="%1)"/>
      <w:lvlJc w:val="left"/>
      <w:pPr>
        <w:ind w:left="1080" w:hanging="360"/>
      </w:pPr>
      <w:rPr>
        <w:rFonts w:asciiTheme="minorHAnsi" w:eastAsiaTheme="minorEastAsia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4745D3A"/>
    <w:multiLevelType w:val="hybridMultilevel"/>
    <w:tmpl w:val="79BC7DF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F84CC2"/>
    <w:multiLevelType w:val="hybridMultilevel"/>
    <w:tmpl w:val="C35AFCC0"/>
    <w:lvl w:ilvl="0" w:tplc="48090017">
      <w:start w:val="1"/>
      <w:numFmt w:val="lowerLetter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3A1618"/>
    <w:multiLevelType w:val="hybridMultilevel"/>
    <w:tmpl w:val="A4E4407C"/>
    <w:lvl w:ilvl="0" w:tplc="48090017">
      <w:start w:val="1"/>
      <w:numFmt w:val="lowerLetter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5816311">
    <w:abstractNumId w:val="20"/>
  </w:num>
  <w:num w:numId="2" w16cid:durableId="842478655">
    <w:abstractNumId w:val="5"/>
  </w:num>
  <w:num w:numId="3" w16cid:durableId="1289777922">
    <w:abstractNumId w:val="45"/>
  </w:num>
  <w:num w:numId="4" w16cid:durableId="1113405481">
    <w:abstractNumId w:val="15"/>
  </w:num>
  <w:num w:numId="5" w16cid:durableId="284434411">
    <w:abstractNumId w:val="42"/>
  </w:num>
  <w:num w:numId="6" w16cid:durableId="498079315">
    <w:abstractNumId w:val="28"/>
  </w:num>
  <w:num w:numId="7" w16cid:durableId="618033626">
    <w:abstractNumId w:val="19"/>
  </w:num>
  <w:num w:numId="8" w16cid:durableId="1143161949">
    <w:abstractNumId w:val="27"/>
  </w:num>
  <w:num w:numId="9" w16cid:durableId="694036041">
    <w:abstractNumId w:val="38"/>
  </w:num>
  <w:num w:numId="10" w16cid:durableId="362362650">
    <w:abstractNumId w:val="46"/>
  </w:num>
  <w:num w:numId="11" w16cid:durableId="1532298519">
    <w:abstractNumId w:val="23"/>
  </w:num>
  <w:num w:numId="12" w16cid:durableId="1506937625">
    <w:abstractNumId w:val="12"/>
  </w:num>
  <w:num w:numId="13" w16cid:durableId="1167984794">
    <w:abstractNumId w:val="37"/>
  </w:num>
  <w:num w:numId="14" w16cid:durableId="1006709539">
    <w:abstractNumId w:val="10"/>
  </w:num>
  <w:num w:numId="15" w16cid:durableId="13651033">
    <w:abstractNumId w:val="0"/>
  </w:num>
  <w:num w:numId="16" w16cid:durableId="1254432797">
    <w:abstractNumId w:val="40"/>
  </w:num>
  <w:num w:numId="17" w16cid:durableId="632517143">
    <w:abstractNumId w:val="25"/>
  </w:num>
  <w:num w:numId="18" w16cid:durableId="669598883">
    <w:abstractNumId w:val="9"/>
  </w:num>
  <w:num w:numId="19" w16cid:durableId="1313869551">
    <w:abstractNumId w:val="39"/>
  </w:num>
  <w:num w:numId="20" w16cid:durableId="2012953407">
    <w:abstractNumId w:val="6"/>
  </w:num>
  <w:num w:numId="21" w16cid:durableId="310866460">
    <w:abstractNumId w:val="18"/>
  </w:num>
  <w:num w:numId="22" w16cid:durableId="783232397">
    <w:abstractNumId w:val="44"/>
  </w:num>
  <w:num w:numId="23" w16cid:durableId="1217357633">
    <w:abstractNumId w:val="13"/>
  </w:num>
  <w:num w:numId="24" w16cid:durableId="633289413">
    <w:abstractNumId w:val="21"/>
  </w:num>
  <w:num w:numId="25" w16cid:durableId="1938751661">
    <w:abstractNumId w:val="35"/>
  </w:num>
  <w:num w:numId="26" w16cid:durableId="1615746079">
    <w:abstractNumId w:val="36"/>
  </w:num>
  <w:num w:numId="27" w16cid:durableId="142934510">
    <w:abstractNumId w:val="2"/>
  </w:num>
  <w:num w:numId="28" w16cid:durableId="1737046047">
    <w:abstractNumId w:val="32"/>
  </w:num>
  <w:num w:numId="29" w16cid:durableId="1340230982">
    <w:abstractNumId w:val="14"/>
  </w:num>
  <w:num w:numId="30" w16cid:durableId="1358435166">
    <w:abstractNumId w:val="11"/>
  </w:num>
  <w:num w:numId="31" w16cid:durableId="379523025">
    <w:abstractNumId w:val="34"/>
  </w:num>
  <w:num w:numId="32" w16cid:durableId="973288742">
    <w:abstractNumId w:val="1"/>
  </w:num>
  <w:num w:numId="33" w16cid:durableId="1937864145">
    <w:abstractNumId w:val="43"/>
  </w:num>
  <w:num w:numId="34" w16cid:durableId="856113812">
    <w:abstractNumId w:val="29"/>
  </w:num>
  <w:num w:numId="35" w16cid:durableId="1417172738">
    <w:abstractNumId w:val="22"/>
  </w:num>
  <w:num w:numId="36" w16cid:durableId="1867130933">
    <w:abstractNumId w:val="4"/>
  </w:num>
  <w:num w:numId="37" w16cid:durableId="273097535">
    <w:abstractNumId w:val="24"/>
  </w:num>
  <w:num w:numId="38" w16cid:durableId="199834233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8214377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61035702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1313160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97748437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20751548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224027786">
    <w:abstractNumId w:val="31"/>
  </w:num>
  <w:num w:numId="45" w16cid:durableId="194334225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25655308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230459417">
    <w:abstractNumId w:val="41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sDQ1MjYxNDEwMLZQ0lEKTi0uzszPAykwqgUAk8dbKywAAAA="/>
  </w:docVars>
  <w:rsids>
    <w:rsidRoot w:val="009E2D6D"/>
    <w:rsid w:val="00007EB4"/>
    <w:rsid w:val="00014099"/>
    <w:rsid w:val="000150AB"/>
    <w:rsid w:val="000439F0"/>
    <w:rsid w:val="0004558D"/>
    <w:rsid w:val="000471FA"/>
    <w:rsid w:val="00051128"/>
    <w:rsid w:val="00056250"/>
    <w:rsid w:val="0006654B"/>
    <w:rsid w:val="00071C86"/>
    <w:rsid w:val="00075F83"/>
    <w:rsid w:val="000827FD"/>
    <w:rsid w:val="00087138"/>
    <w:rsid w:val="000A679F"/>
    <w:rsid w:val="000B0BBD"/>
    <w:rsid w:val="000B6129"/>
    <w:rsid w:val="000B6261"/>
    <w:rsid w:val="000C73F0"/>
    <w:rsid w:val="000D506C"/>
    <w:rsid w:val="000E2EFB"/>
    <w:rsid w:val="000E5E1C"/>
    <w:rsid w:val="001073A3"/>
    <w:rsid w:val="0011107E"/>
    <w:rsid w:val="00133F5C"/>
    <w:rsid w:val="00147C58"/>
    <w:rsid w:val="0015112B"/>
    <w:rsid w:val="00151666"/>
    <w:rsid w:val="00173757"/>
    <w:rsid w:val="00173892"/>
    <w:rsid w:val="00180FD7"/>
    <w:rsid w:val="001A6BCD"/>
    <w:rsid w:val="001A6BE9"/>
    <w:rsid w:val="001B1FE5"/>
    <w:rsid w:val="001B4366"/>
    <w:rsid w:val="001C7183"/>
    <w:rsid w:val="001F394C"/>
    <w:rsid w:val="00206CD6"/>
    <w:rsid w:val="002215C0"/>
    <w:rsid w:val="002273A0"/>
    <w:rsid w:val="0026064A"/>
    <w:rsid w:val="00263E37"/>
    <w:rsid w:val="00273258"/>
    <w:rsid w:val="002B4064"/>
    <w:rsid w:val="002D39C3"/>
    <w:rsid w:val="002D39DF"/>
    <w:rsid w:val="00300D8C"/>
    <w:rsid w:val="003057C0"/>
    <w:rsid w:val="003067B8"/>
    <w:rsid w:val="0031140D"/>
    <w:rsid w:val="00315E2D"/>
    <w:rsid w:val="003356BC"/>
    <w:rsid w:val="0036194A"/>
    <w:rsid w:val="00390ABE"/>
    <w:rsid w:val="003B22F5"/>
    <w:rsid w:val="003C2659"/>
    <w:rsid w:val="003D50B1"/>
    <w:rsid w:val="003E014D"/>
    <w:rsid w:val="003F37B2"/>
    <w:rsid w:val="003F3A33"/>
    <w:rsid w:val="004309FE"/>
    <w:rsid w:val="00440134"/>
    <w:rsid w:val="00466DC8"/>
    <w:rsid w:val="004800C5"/>
    <w:rsid w:val="00490EE7"/>
    <w:rsid w:val="004C76BA"/>
    <w:rsid w:val="004D1AB0"/>
    <w:rsid w:val="004D6CC2"/>
    <w:rsid w:val="004E05D2"/>
    <w:rsid w:val="004F3262"/>
    <w:rsid w:val="00512B37"/>
    <w:rsid w:val="00513619"/>
    <w:rsid w:val="0053230F"/>
    <w:rsid w:val="00541793"/>
    <w:rsid w:val="005C4C45"/>
    <w:rsid w:val="005E38AC"/>
    <w:rsid w:val="005E69E5"/>
    <w:rsid w:val="005F7F12"/>
    <w:rsid w:val="006038DC"/>
    <w:rsid w:val="00603C8E"/>
    <w:rsid w:val="006111A9"/>
    <w:rsid w:val="006120B3"/>
    <w:rsid w:val="006146E5"/>
    <w:rsid w:val="00621CA5"/>
    <w:rsid w:val="00626277"/>
    <w:rsid w:val="00644AC0"/>
    <w:rsid w:val="00645E4E"/>
    <w:rsid w:val="00653D3B"/>
    <w:rsid w:val="00667A77"/>
    <w:rsid w:val="00673A4E"/>
    <w:rsid w:val="00693BE5"/>
    <w:rsid w:val="00695BC3"/>
    <w:rsid w:val="006A2030"/>
    <w:rsid w:val="006A345E"/>
    <w:rsid w:val="006B60EB"/>
    <w:rsid w:val="006C725B"/>
    <w:rsid w:val="006C7EB8"/>
    <w:rsid w:val="006D1671"/>
    <w:rsid w:val="006E0061"/>
    <w:rsid w:val="006F19AF"/>
    <w:rsid w:val="0070526A"/>
    <w:rsid w:val="00771E31"/>
    <w:rsid w:val="00777A6F"/>
    <w:rsid w:val="007938F9"/>
    <w:rsid w:val="007B008E"/>
    <w:rsid w:val="007C7085"/>
    <w:rsid w:val="007D23B3"/>
    <w:rsid w:val="007D6581"/>
    <w:rsid w:val="00807F81"/>
    <w:rsid w:val="00812BB0"/>
    <w:rsid w:val="00816B7F"/>
    <w:rsid w:val="00820217"/>
    <w:rsid w:val="00834770"/>
    <w:rsid w:val="00844762"/>
    <w:rsid w:val="0085252E"/>
    <w:rsid w:val="008624E9"/>
    <w:rsid w:val="00873305"/>
    <w:rsid w:val="00881147"/>
    <w:rsid w:val="008A383F"/>
    <w:rsid w:val="008A53E1"/>
    <w:rsid w:val="008B15D2"/>
    <w:rsid w:val="008B524B"/>
    <w:rsid w:val="008E6776"/>
    <w:rsid w:val="009111BB"/>
    <w:rsid w:val="00917A48"/>
    <w:rsid w:val="0096136F"/>
    <w:rsid w:val="00966D65"/>
    <w:rsid w:val="00971375"/>
    <w:rsid w:val="0098263B"/>
    <w:rsid w:val="009A2E93"/>
    <w:rsid w:val="009B6409"/>
    <w:rsid w:val="009C7AAB"/>
    <w:rsid w:val="009E2D6D"/>
    <w:rsid w:val="009F54FB"/>
    <w:rsid w:val="00A053BE"/>
    <w:rsid w:val="00A305E0"/>
    <w:rsid w:val="00A35675"/>
    <w:rsid w:val="00A6379C"/>
    <w:rsid w:val="00A92B7C"/>
    <w:rsid w:val="00A959C3"/>
    <w:rsid w:val="00A97ECC"/>
    <w:rsid w:val="00AA7A02"/>
    <w:rsid w:val="00AA7A25"/>
    <w:rsid w:val="00AC45A6"/>
    <w:rsid w:val="00AC4881"/>
    <w:rsid w:val="00AD3962"/>
    <w:rsid w:val="00AD5865"/>
    <w:rsid w:val="00AF784E"/>
    <w:rsid w:val="00B031A9"/>
    <w:rsid w:val="00B063E1"/>
    <w:rsid w:val="00B14242"/>
    <w:rsid w:val="00B27BFE"/>
    <w:rsid w:val="00B513EB"/>
    <w:rsid w:val="00B56AD5"/>
    <w:rsid w:val="00B85CAB"/>
    <w:rsid w:val="00B96470"/>
    <w:rsid w:val="00BA125C"/>
    <w:rsid w:val="00BB2FDF"/>
    <w:rsid w:val="00BC0ABF"/>
    <w:rsid w:val="00BC56A8"/>
    <w:rsid w:val="00C01BCA"/>
    <w:rsid w:val="00C34D49"/>
    <w:rsid w:val="00C647DB"/>
    <w:rsid w:val="00C93568"/>
    <w:rsid w:val="00CE56BF"/>
    <w:rsid w:val="00CF4732"/>
    <w:rsid w:val="00D03AE0"/>
    <w:rsid w:val="00D06661"/>
    <w:rsid w:val="00D06FF9"/>
    <w:rsid w:val="00D37ED4"/>
    <w:rsid w:val="00D509B9"/>
    <w:rsid w:val="00D64FCA"/>
    <w:rsid w:val="00D8286F"/>
    <w:rsid w:val="00DA6843"/>
    <w:rsid w:val="00DA7C90"/>
    <w:rsid w:val="00DE0C73"/>
    <w:rsid w:val="00DE2E47"/>
    <w:rsid w:val="00DE4CD3"/>
    <w:rsid w:val="00E0371E"/>
    <w:rsid w:val="00E03CB3"/>
    <w:rsid w:val="00E220F4"/>
    <w:rsid w:val="00E24A02"/>
    <w:rsid w:val="00E32622"/>
    <w:rsid w:val="00E96128"/>
    <w:rsid w:val="00EB1B04"/>
    <w:rsid w:val="00EB427D"/>
    <w:rsid w:val="00EB6037"/>
    <w:rsid w:val="00ED3E64"/>
    <w:rsid w:val="00F26E32"/>
    <w:rsid w:val="00F445AE"/>
    <w:rsid w:val="00F652BC"/>
    <w:rsid w:val="00F82DDF"/>
    <w:rsid w:val="00F87EE8"/>
    <w:rsid w:val="00FA2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797EF54"/>
  <w15:chartTrackingRefBased/>
  <w15:docId w15:val="{6EC7B4FE-3569-4CC7-89A6-45319EB22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45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5A6"/>
  </w:style>
  <w:style w:type="paragraph" w:styleId="Footer">
    <w:name w:val="footer"/>
    <w:basedOn w:val="Normal"/>
    <w:link w:val="FooterChar"/>
    <w:uiPriority w:val="99"/>
    <w:unhideWhenUsed/>
    <w:rsid w:val="00AC45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5A6"/>
  </w:style>
  <w:style w:type="character" w:customStyle="1" w:styleId="fontstyle01">
    <w:name w:val="fontstyle01"/>
    <w:basedOn w:val="DefaultParagraphFont"/>
    <w:rsid w:val="00AC45A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5E38AC"/>
    <w:pPr>
      <w:ind w:left="720"/>
      <w:contextualSpacing/>
    </w:pPr>
  </w:style>
  <w:style w:type="paragraph" w:customStyle="1" w:styleId="comments-section">
    <w:name w:val="comments-section"/>
    <w:basedOn w:val="Normal"/>
    <w:rsid w:val="006A20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3057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305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05E0"/>
    <w:rPr>
      <w:color w:val="605E5C"/>
      <w:shd w:val="clear" w:color="auto" w:fill="E1DFDD"/>
    </w:rPr>
  </w:style>
  <w:style w:type="character" w:customStyle="1" w:styleId="Codes">
    <w:name w:val="Codes"/>
    <w:basedOn w:val="DefaultParagraphFont"/>
    <w:uiPriority w:val="1"/>
    <w:qFormat/>
    <w:rsid w:val="000B0BBD"/>
    <w:rPr>
      <w:rFonts w:ascii="Courier" w:hAnsi="Courier"/>
      <w:b/>
    </w:rPr>
  </w:style>
  <w:style w:type="paragraph" w:customStyle="1" w:styleId="Coding">
    <w:name w:val="Coding"/>
    <w:basedOn w:val="Normal"/>
    <w:next w:val="Normal"/>
    <w:qFormat/>
    <w:rsid w:val="00151666"/>
    <w:pPr>
      <w:spacing w:before="200" w:after="0" w:line="360" w:lineRule="auto"/>
      <w:jc w:val="center"/>
    </w:pPr>
    <w:rPr>
      <w:rFonts w:ascii="Courier" w:eastAsia="+mn-ea" w:hAnsi="Courier" w:cs="+mn-cs"/>
      <w:color w:val="000000"/>
      <w:kern w:val="24"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0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0534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94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7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3FF48BA9450404C92252C393F9CA0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C726F-E1B5-B74B-8A0F-63381BC5EC0C}"/>
      </w:docPartPr>
      <w:docPartBody>
        <w:p w:rsidR="008A42F5" w:rsidRDefault="00335907" w:rsidP="00335907">
          <w:pPr>
            <w:pStyle w:val="53FF48BA9450404C92252C393F9CA0F0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+mn-ea">
    <w:charset w:val="00"/>
    <w:family w:val="roman"/>
    <w:pitch w:val="default"/>
  </w:font>
  <w:font w:name="+mn-cs">
    <w:altName w:val="Cambria"/>
    <w:charset w:val="00"/>
    <w:family w:val="roman"/>
    <w:pitch w:val="default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5907"/>
    <w:rsid w:val="000F32E1"/>
    <w:rsid w:val="00335907"/>
    <w:rsid w:val="00816406"/>
    <w:rsid w:val="008A42F5"/>
    <w:rsid w:val="00EA1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SG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3FF48BA9450404C92252C393F9CA0F0">
    <w:name w:val="53FF48BA9450404C92252C393F9CA0F0"/>
    <w:rsid w:val="0033590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00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eng N</dc:creator>
  <cp:keywords/>
  <dc:description/>
  <cp:lastModifiedBy>Preethi Kesavan</cp:lastModifiedBy>
  <cp:revision>2</cp:revision>
  <dcterms:created xsi:type="dcterms:W3CDTF">2022-08-05T04:48:00Z</dcterms:created>
  <dcterms:modified xsi:type="dcterms:W3CDTF">2022-08-05T04:48:00Z</dcterms:modified>
</cp:coreProperties>
</file>